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697D9A" w14:textId="3FCAC5B5" w:rsidR="00752FD4" w:rsidRPr="005C6F28" w:rsidRDefault="009E197D" w:rsidP="00752FD4">
      <w:pPr>
        <w:adjustRightInd w:val="0"/>
        <w:snapToGrid w:val="0"/>
        <w:spacing w:beforeLines="50" w:before="180" w:afterLines="50" w:after="180"/>
        <w:jc w:val="center"/>
        <w:rPr>
          <w:rFonts w:ascii="Arial" w:eastAsia="標楷體" w:hAnsi="Arial" w:cs="Arial"/>
          <w:b/>
          <w:bCs/>
          <w:sz w:val="32"/>
          <w:szCs w:val="32"/>
        </w:rPr>
      </w:pPr>
      <w:r>
        <w:rPr>
          <w:rFonts w:ascii="Arial" w:eastAsia="標楷體" w:hAnsi="Arial" w:cs="Arial" w:hint="eastAsia"/>
          <w:b/>
          <w:bCs/>
          <w:sz w:val="32"/>
          <w:szCs w:val="32"/>
        </w:rPr>
        <w:t>臺北麗山高中</w:t>
      </w:r>
      <w:r w:rsidR="0019539E">
        <w:rPr>
          <w:rFonts w:ascii="Arial" w:eastAsia="標楷體" w:hAnsi="Arial" w:cs="Arial"/>
          <w:b/>
          <w:bCs/>
          <w:sz w:val="32"/>
          <w:szCs w:val="32"/>
        </w:rPr>
        <w:t>114</w:t>
      </w:r>
      <w:r w:rsidR="0019539E">
        <w:rPr>
          <w:rFonts w:ascii="Arial" w:eastAsia="標楷體" w:hAnsi="Arial" w:cs="Arial" w:hint="eastAsia"/>
          <w:b/>
          <w:bCs/>
          <w:sz w:val="32"/>
          <w:szCs w:val="32"/>
        </w:rPr>
        <w:t>學年度</w:t>
      </w:r>
      <w:r w:rsidR="0019539E">
        <w:rPr>
          <w:rFonts w:ascii="Arial" w:eastAsia="標楷體" w:hAnsi="Arial" w:cs="Arial"/>
          <w:b/>
          <w:bCs/>
          <w:sz w:val="32"/>
          <w:szCs w:val="32"/>
        </w:rPr>
        <w:t>(202</w:t>
      </w:r>
      <w:r w:rsidR="00584ADA">
        <w:rPr>
          <w:rFonts w:ascii="Arial" w:eastAsia="標楷體" w:hAnsi="Arial" w:cs="Arial"/>
          <w:b/>
          <w:bCs/>
          <w:sz w:val="32"/>
          <w:szCs w:val="32"/>
        </w:rPr>
        <w:t>6</w:t>
      </w:r>
      <w:r w:rsidR="0019539E">
        <w:rPr>
          <w:rFonts w:ascii="Arial" w:eastAsia="標楷體" w:hAnsi="Arial" w:cs="Arial" w:hint="eastAsia"/>
          <w:b/>
          <w:bCs/>
          <w:sz w:val="32"/>
          <w:szCs w:val="32"/>
        </w:rPr>
        <w:t>年</w:t>
      </w:r>
      <w:r w:rsidR="0019539E">
        <w:rPr>
          <w:rFonts w:ascii="Arial" w:eastAsia="標楷體" w:hAnsi="Arial" w:cs="Arial"/>
          <w:b/>
          <w:bCs/>
          <w:sz w:val="32"/>
          <w:szCs w:val="32"/>
        </w:rPr>
        <w:t>)</w:t>
      </w:r>
      <w:r>
        <w:rPr>
          <w:rFonts w:ascii="Arial" w:eastAsia="標楷體" w:hAnsi="Arial" w:cs="Arial" w:hint="eastAsia"/>
          <w:b/>
          <w:bCs/>
          <w:sz w:val="32"/>
          <w:szCs w:val="32"/>
        </w:rPr>
        <w:t>赴</w:t>
      </w:r>
      <w:r w:rsidR="008B051C">
        <w:rPr>
          <w:rFonts w:ascii="Arial" w:eastAsia="標楷體" w:hAnsi="Arial" w:cs="Arial" w:hint="eastAsia"/>
          <w:b/>
          <w:bCs/>
          <w:sz w:val="32"/>
          <w:szCs w:val="32"/>
        </w:rPr>
        <w:t>日本</w:t>
      </w:r>
      <w:r w:rsidR="0019539E">
        <w:rPr>
          <w:rFonts w:ascii="Arial" w:eastAsia="標楷體" w:hAnsi="Arial" w:cs="Arial"/>
          <w:b/>
          <w:bCs/>
          <w:sz w:val="32"/>
          <w:szCs w:val="32"/>
        </w:rPr>
        <w:t>-</w:t>
      </w:r>
      <w:r w:rsidR="0019539E">
        <w:rPr>
          <w:rFonts w:ascii="Arial" w:eastAsia="標楷體" w:hAnsi="Arial" w:cs="Arial" w:hint="eastAsia"/>
          <w:b/>
          <w:bCs/>
          <w:sz w:val="32"/>
          <w:szCs w:val="32"/>
        </w:rPr>
        <w:t>關東地區</w:t>
      </w:r>
      <w:r w:rsidR="0031289C" w:rsidRPr="005C6F28">
        <w:rPr>
          <w:rFonts w:ascii="Arial" w:eastAsia="標楷體" w:hAnsi="Arial" w:cs="Arial" w:hint="eastAsia"/>
          <w:b/>
          <w:bCs/>
          <w:sz w:val="32"/>
          <w:szCs w:val="32"/>
        </w:rPr>
        <w:t>教</w:t>
      </w:r>
      <w:r w:rsidR="0031289C" w:rsidRPr="005C6F28">
        <w:rPr>
          <w:rFonts w:ascii="Arial" w:eastAsia="標楷體" w:hAnsi="Arial" w:cs="Arial"/>
          <w:b/>
          <w:bCs/>
          <w:sz w:val="32"/>
          <w:szCs w:val="32"/>
        </w:rPr>
        <w:t>育旅行</w:t>
      </w:r>
      <w:r w:rsidR="00752FD4" w:rsidRPr="005C6F28">
        <w:rPr>
          <w:rFonts w:ascii="Arial" w:eastAsia="標楷體" w:hAnsi="Arial" w:cs="Arial"/>
          <w:b/>
          <w:bCs/>
          <w:sz w:val="32"/>
          <w:szCs w:val="32"/>
        </w:rPr>
        <w:t>報名表</w:t>
      </w:r>
    </w:p>
    <w:tbl>
      <w:tblPr>
        <w:tblW w:w="97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5"/>
        <w:gridCol w:w="340"/>
        <w:gridCol w:w="340"/>
        <w:gridCol w:w="340"/>
        <w:gridCol w:w="340"/>
        <w:gridCol w:w="341"/>
        <w:gridCol w:w="340"/>
        <w:gridCol w:w="340"/>
        <w:gridCol w:w="340"/>
        <w:gridCol w:w="340"/>
        <w:gridCol w:w="341"/>
        <w:gridCol w:w="1701"/>
        <w:gridCol w:w="348"/>
        <w:gridCol w:w="348"/>
        <w:gridCol w:w="296"/>
        <w:gridCol w:w="52"/>
        <w:gridCol w:w="236"/>
        <w:gridCol w:w="461"/>
        <w:gridCol w:w="101"/>
        <w:gridCol w:w="135"/>
        <w:gridCol w:w="460"/>
        <w:gridCol w:w="348"/>
        <w:gridCol w:w="333"/>
        <w:gridCol w:w="16"/>
      </w:tblGrid>
      <w:tr w:rsidR="00F617C4" w:rsidRPr="005C6F28" w14:paraId="7B103B28" w14:textId="77777777" w:rsidTr="00743130">
        <w:trPr>
          <w:gridAfter w:val="1"/>
          <w:wAfter w:w="16" w:type="dxa"/>
          <w:trHeight w:val="96"/>
          <w:jc w:val="center"/>
        </w:trPr>
        <w:tc>
          <w:tcPr>
            <w:tcW w:w="1555" w:type="dxa"/>
            <w:vAlign w:val="center"/>
          </w:tcPr>
          <w:p w14:paraId="3B043AD6" w14:textId="77777777" w:rsidR="00F617C4" w:rsidRPr="005C6F28" w:rsidRDefault="00F617C4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班級座號</w:t>
            </w:r>
          </w:p>
        </w:tc>
        <w:tc>
          <w:tcPr>
            <w:tcW w:w="3402" w:type="dxa"/>
            <w:gridSpan w:val="10"/>
            <w:vAlign w:val="center"/>
          </w:tcPr>
          <w:p w14:paraId="2C51FEEE" w14:textId="1A4D3298" w:rsidR="00F617C4" w:rsidRPr="005C6F28" w:rsidRDefault="00721C68" w:rsidP="00674515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 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年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</w:t>
            </w:r>
            <w:r w:rsidR="00912C3E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 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班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</w:t>
            </w:r>
            <w:r w:rsidR="00912C3E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號</w:t>
            </w:r>
          </w:p>
        </w:tc>
        <w:tc>
          <w:tcPr>
            <w:tcW w:w="1701" w:type="dxa"/>
            <w:vAlign w:val="center"/>
          </w:tcPr>
          <w:p w14:paraId="60ADCC79" w14:textId="45AF4728" w:rsidR="00F617C4" w:rsidRPr="005C6F28" w:rsidRDefault="002E46E2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生理</w:t>
            </w:r>
            <w:r w:rsidR="00F617C4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性別</w:t>
            </w:r>
          </w:p>
        </w:tc>
        <w:tc>
          <w:tcPr>
            <w:tcW w:w="3118" w:type="dxa"/>
            <w:gridSpan w:val="11"/>
            <w:vAlign w:val="center"/>
          </w:tcPr>
          <w:p w14:paraId="068A19E6" w14:textId="77777777" w:rsidR="00F617C4" w:rsidRPr="005C6F28" w:rsidRDefault="00F617C4" w:rsidP="00674515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男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   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女</w:t>
            </w:r>
          </w:p>
        </w:tc>
      </w:tr>
      <w:tr w:rsidR="00F617C4" w:rsidRPr="005C6F28" w14:paraId="3FBF3E73" w14:textId="77777777" w:rsidTr="00743130">
        <w:trPr>
          <w:gridAfter w:val="1"/>
          <w:wAfter w:w="16" w:type="dxa"/>
          <w:trHeight w:val="681"/>
          <w:jc w:val="center"/>
        </w:trPr>
        <w:tc>
          <w:tcPr>
            <w:tcW w:w="1555" w:type="dxa"/>
            <w:vAlign w:val="center"/>
          </w:tcPr>
          <w:p w14:paraId="38BA6CFC" w14:textId="70FFF198" w:rsidR="00F617C4" w:rsidRPr="005C6F28" w:rsidRDefault="00F617C4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姓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名</w:t>
            </w:r>
          </w:p>
        </w:tc>
        <w:tc>
          <w:tcPr>
            <w:tcW w:w="8221" w:type="dxa"/>
            <w:gridSpan w:val="22"/>
            <w:vAlign w:val="center"/>
          </w:tcPr>
          <w:p w14:paraId="62F3D856" w14:textId="0C69BF49" w:rsidR="00F617C4" w:rsidRPr="005C6F28" w:rsidRDefault="00F617C4" w:rsidP="00674515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中文</w:t>
            </w:r>
            <w:r w:rsidR="0031289C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)                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英文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/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與護照相同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)</w:t>
            </w:r>
          </w:p>
        </w:tc>
      </w:tr>
      <w:tr w:rsidR="00F617C4" w:rsidRPr="005C6F28" w14:paraId="639DCE5A" w14:textId="77777777" w:rsidTr="00F51CC5">
        <w:trPr>
          <w:trHeight w:val="540"/>
          <w:jc w:val="center"/>
        </w:trPr>
        <w:tc>
          <w:tcPr>
            <w:tcW w:w="1555" w:type="dxa"/>
            <w:vAlign w:val="center"/>
          </w:tcPr>
          <w:p w14:paraId="26CB8823" w14:textId="77777777" w:rsidR="00F617C4" w:rsidRPr="005C6F28" w:rsidRDefault="00F617C4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身分證字號</w:t>
            </w:r>
          </w:p>
        </w:tc>
        <w:tc>
          <w:tcPr>
            <w:tcW w:w="340" w:type="dxa"/>
            <w:vAlign w:val="center"/>
          </w:tcPr>
          <w:p w14:paraId="69326FB1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4EF3D65B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7B7340F7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0F9030C1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1" w:type="dxa"/>
            <w:vAlign w:val="center"/>
          </w:tcPr>
          <w:p w14:paraId="29AB1AAE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242B5264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2D047D41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2045DF90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0" w:type="dxa"/>
            <w:vAlign w:val="center"/>
          </w:tcPr>
          <w:p w14:paraId="339E4C96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1" w:type="dxa"/>
            <w:vAlign w:val="center"/>
          </w:tcPr>
          <w:p w14:paraId="5AECF5F3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FA454DA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護照號碼</w:t>
            </w:r>
          </w:p>
        </w:tc>
        <w:tc>
          <w:tcPr>
            <w:tcW w:w="348" w:type="dxa"/>
            <w:vAlign w:val="center"/>
          </w:tcPr>
          <w:p w14:paraId="6E580669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8" w:type="dxa"/>
            <w:vAlign w:val="center"/>
          </w:tcPr>
          <w:p w14:paraId="41FAD478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8" w:type="dxa"/>
            <w:gridSpan w:val="2"/>
            <w:vAlign w:val="center"/>
          </w:tcPr>
          <w:p w14:paraId="4EB5CFD7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36" w:type="dxa"/>
            <w:vAlign w:val="center"/>
          </w:tcPr>
          <w:p w14:paraId="2FF3598D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461" w:type="dxa"/>
            <w:vAlign w:val="center"/>
          </w:tcPr>
          <w:p w14:paraId="25BF4606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36" w:type="dxa"/>
            <w:gridSpan w:val="2"/>
            <w:vAlign w:val="center"/>
          </w:tcPr>
          <w:p w14:paraId="35EE18D1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460" w:type="dxa"/>
            <w:vAlign w:val="center"/>
          </w:tcPr>
          <w:p w14:paraId="0A3ACC17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8" w:type="dxa"/>
            <w:vAlign w:val="center"/>
          </w:tcPr>
          <w:p w14:paraId="0CB450BF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49" w:type="dxa"/>
            <w:gridSpan w:val="2"/>
            <w:vAlign w:val="center"/>
          </w:tcPr>
          <w:p w14:paraId="7C8A6050" w14:textId="77777777" w:rsidR="00F617C4" w:rsidRPr="005C6F28" w:rsidRDefault="00F617C4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617C4" w:rsidRPr="005C6F28" w14:paraId="69FEC428" w14:textId="77777777" w:rsidTr="00743130">
        <w:trPr>
          <w:gridAfter w:val="1"/>
          <w:wAfter w:w="16" w:type="dxa"/>
          <w:trHeight w:val="96"/>
          <w:jc w:val="center"/>
        </w:trPr>
        <w:tc>
          <w:tcPr>
            <w:tcW w:w="1555" w:type="dxa"/>
            <w:vAlign w:val="center"/>
          </w:tcPr>
          <w:p w14:paraId="3802451D" w14:textId="77777777" w:rsidR="00F617C4" w:rsidRPr="005C6F28" w:rsidRDefault="00F617C4" w:rsidP="004A577E">
            <w:pPr>
              <w:snapToGrid w:val="0"/>
              <w:spacing w:line="276" w:lineRule="auto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出生年月日</w:t>
            </w:r>
          </w:p>
          <w:p w14:paraId="4A222B06" w14:textId="77777777" w:rsidR="00F617C4" w:rsidRPr="005C6F28" w:rsidRDefault="00AE7D78" w:rsidP="004A577E">
            <w:pPr>
              <w:snapToGrid w:val="0"/>
              <w:spacing w:line="276" w:lineRule="auto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sz w:val="20"/>
              </w:rPr>
              <w:t>(</w:t>
            </w:r>
            <w:r w:rsidRPr="00743130">
              <w:rPr>
                <w:rFonts w:ascii="Arial" w:eastAsia="標楷體" w:hAnsi="Arial" w:cs="Arial"/>
                <w:sz w:val="18"/>
                <w:szCs w:val="18"/>
              </w:rPr>
              <w:t>DD</w:t>
            </w:r>
            <w:r w:rsidR="00F617C4" w:rsidRPr="00743130">
              <w:rPr>
                <w:rFonts w:ascii="Arial" w:eastAsia="標楷體" w:hAnsi="Arial" w:cs="Arial"/>
                <w:sz w:val="18"/>
                <w:szCs w:val="18"/>
              </w:rPr>
              <w:t>/</w:t>
            </w:r>
            <w:r w:rsidRPr="00743130">
              <w:rPr>
                <w:rFonts w:ascii="Arial" w:eastAsia="標楷體" w:hAnsi="Arial" w:cs="Arial"/>
                <w:sz w:val="18"/>
                <w:szCs w:val="18"/>
              </w:rPr>
              <w:t>MM</w:t>
            </w:r>
            <w:r w:rsidR="00F617C4" w:rsidRPr="00743130">
              <w:rPr>
                <w:rFonts w:ascii="Arial" w:eastAsia="標楷體" w:hAnsi="Arial" w:cs="Arial"/>
                <w:sz w:val="18"/>
                <w:szCs w:val="18"/>
              </w:rPr>
              <w:t>/YYYY</w:t>
            </w:r>
            <w:r w:rsidR="00F617C4" w:rsidRPr="005C6F28">
              <w:rPr>
                <w:rFonts w:ascii="Arial" w:eastAsia="標楷體" w:hAnsi="Arial" w:cs="Arial"/>
                <w:sz w:val="20"/>
              </w:rPr>
              <w:t>)</w:t>
            </w:r>
          </w:p>
        </w:tc>
        <w:tc>
          <w:tcPr>
            <w:tcW w:w="3402" w:type="dxa"/>
            <w:gridSpan w:val="10"/>
            <w:vAlign w:val="center"/>
          </w:tcPr>
          <w:p w14:paraId="1BD95595" w14:textId="3F934877" w:rsidR="00F617C4" w:rsidRPr="005C6F28" w:rsidRDefault="00F617C4" w:rsidP="004A577E">
            <w:pPr>
              <w:snapToGrid w:val="0"/>
              <w:spacing w:line="276" w:lineRule="auto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/  </w:t>
            </w:r>
            <w:r w:rsidR="00721C68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 /</w:t>
            </w:r>
          </w:p>
        </w:tc>
        <w:tc>
          <w:tcPr>
            <w:tcW w:w="1701" w:type="dxa"/>
            <w:vAlign w:val="center"/>
          </w:tcPr>
          <w:p w14:paraId="7BB4E4C8" w14:textId="669FA35C" w:rsidR="00F617C4" w:rsidRPr="005C6F28" w:rsidRDefault="00F617C4" w:rsidP="004A577E">
            <w:pPr>
              <w:snapToGrid w:val="0"/>
              <w:spacing w:line="276" w:lineRule="auto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護照</w:t>
            </w:r>
            <w:r w:rsidR="00C40A2A" w:rsidRPr="005C6F28">
              <w:rPr>
                <w:rFonts w:ascii="Arial" w:eastAsia="標楷體" w:hAnsi="Arial" w:cs="Arial"/>
                <w:szCs w:val="24"/>
              </w:rPr>
              <w:t>效期日期</w:t>
            </w:r>
          </w:p>
          <w:p w14:paraId="65B9BA93" w14:textId="77777777" w:rsidR="00F617C4" w:rsidRPr="00743130" w:rsidRDefault="00AE7D78" w:rsidP="004A577E">
            <w:pPr>
              <w:snapToGrid w:val="0"/>
              <w:spacing w:line="276" w:lineRule="auto"/>
              <w:jc w:val="center"/>
              <w:rPr>
                <w:rFonts w:ascii="Arial" w:eastAsia="標楷體" w:hAnsi="Arial" w:cs="Arial"/>
                <w:sz w:val="18"/>
                <w:szCs w:val="18"/>
              </w:rPr>
            </w:pPr>
            <w:r w:rsidRPr="00743130">
              <w:rPr>
                <w:rFonts w:ascii="Arial" w:eastAsia="標楷體" w:hAnsi="Arial" w:cs="Arial"/>
                <w:sz w:val="18"/>
                <w:szCs w:val="18"/>
              </w:rPr>
              <w:t>(DD/MM/YYYY)</w:t>
            </w:r>
          </w:p>
        </w:tc>
        <w:tc>
          <w:tcPr>
            <w:tcW w:w="3118" w:type="dxa"/>
            <w:gridSpan w:val="11"/>
            <w:vAlign w:val="center"/>
          </w:tcPr>
          <w:p w14:paraId="2137853A" w14:textId="3F359C16" w:rsidR="00F617C4" w:rsidRPr="005C6F28" w:rsidRDefault="00AE7D78" w:rsidP="004A577E">
            <w:pPr>
              <w:snapToGrid w:val="0"/>
              <w:spacing w:line="276" w:lineRule="auto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/  </w:t>
            </w:r>
            <w:r w:rsidR="00721C68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 /</w:t>
            </w:r>
          </w:p>
        </w:tc>
      </w:tr>
      <w:tr w:rsidR="00C82C92" w:rsidRPr="005C6F28" w14:paraId="1B813EE0" w14:textId="77777777" w:rsidTr="00743130">
        <w:trPr>
          <w:gridAfter w:val="1"/>
          <w:wAfter w:w="16" w:type="dxa"/>
          <w:trHeight w:val="559"/>
          <w:jc w:val="center"/>
        </w:trPr>
        <w:tc>
          <w:tcPr>
            <w:tcW w:w="1555" w:type="dxa"/>
            <w:vAlign w:val="center"/>
          </w:tcPr>
          <w:p w14:paraId="6DB8144F" w14:textId="77777777" w:rsidR="00C82C92" w:rsidRPr="005C6F28" w:rsidRDefault="00C82C92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聯絡電話</w:t>
            </w:r>
          </w:p>
        </w:tc>
        <w:tc>
          <w:tcPr>
            <w:tcW w:w="8221" w:type="dxa"/>
            <w:gridSpan w:val="22"/>
            <w:vAlign w:val="center"/>
          </w:tcPr>
          <w:p w14:paraId="49F01C7A" w14:textId="457FF178" w:rsidR="00C82C92" w:rsidRPr="005C6F28" w:rsidRDefault="00C82C92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手機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)               </w:t>
            </w:r>
            <w:r w:rsidR="00912C3E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    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  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住家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)</w:t>
            </w:r>
          </w:p>
        </w:tc>
      </w:tr>
      <w:tr w:rsidR="00C82C92" w:rsidRPr="005C6F28" w14:paraId="1BBEE10A" w14:textId="77777777" w:rsidTr="00743130">
        <w:trPr>
          <w:gridAfter w:val="1"/>
          <w:wAfter w:w="16" w:type="dxa"/>
          <w:trHeight w:val="559"/>
          <w:jc w:val="center"/>
        </w:trPr>
        <w:tc>
          <w:tcPr>
            <w:tcW w:w="1555" w:type="dxa"/>
            <w:vAlign w:val="center"/>
          </w:tcPr>
          <w:p w14:paraId="4855E6F3" w14:textId="298EA202" w:rsidR="00C82C92" w:rsidRPr="005C6F28" w:rsidRDefault="009A0225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聯絡地址</w:t>
            </w:r>
          </w:p>
        </w:tc>
        <w:tc>
          <w:tcPr>
            <w:tcW w:w="8221" w:type="dxa"/>
            <w:gridSpan w:val="22"/>
            <w:vAlign w:val="center"/>
          </w:tcPr>
          <w:p w14:paraId="2289CE5F" w14:textId="77777777" w:rsidR="00C82C92" w:rsidRPr="005C6F28" w:rsidRDefault="00C82C92" w:rsidP="0009531A">
            <w:pPr>
              <w:snapToGrid w:val="0"/>
              <w:spacing w:line="400" w:lineRule="atLeast"/>
              <w:rPr>
                <w:rFonts w:ascii="Arial" w:eastAsia="標楷體" w:hAnsi="Arial" w:cs="Arial"/>
                <w:szCs w:val="24"/>
              </w:rPr>
            </w:pPr>
          </w:p>
        </w:tc>
      </w:tr>
      <w:tr w:rsidR="0031289C" w:rsidRPr="005C6F28" w14:paraId="656870B4" w14:textId="77777777" w:rsidTr="00743130">
        <w:trPr>
          <w:gridAfter w:val="1"/>
          <w:wAfter w:w="16" w:type="dxa"/>
          <w:trHeight w:val="510"/>
          <w:jc w:val="center"/>
        </w:trPr>
        <w:tc>
          <w:tcPr>
            <w:tcW w:w="1555" w:type="dxa"/>
            <w:vAlign w:val="center"/>
          </w:tcPr>
          <w:p w14:paraId="57AC7174" w14:textId="77777777" w:rsidR="0031289C" w:rsidRPr="005C6F28" w:rsidRDefault="0031289C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學校社團</w:t>
            </w:r>
          </w:p>
        </w:tc>
        <w:tc>
          <w:tcPr>
            <w:tcW w:w="3402" w:type="dxa"/>
            <w:gridSpan w:val="10"/>
            <w:vAlign w:val="center"/>
          </w:tcPr>
          <w:p w14:paraId="0D896575" w14:textId="485CC0C5" w:rsidR="0031289C" w:rsidRPr="005C6F28" w:rsidRDefault="0031289C" w:rsidP="00674515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B05E5B6" w14:textId="77777777" w:rsidR="0031289C" w:rsidRPr="005C6F28" w:rsidRDefault="0031289C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英文能力</w:t>
            </w:r>
          </w:p>
        </w:tc>
        <w:tc>
          <w:tcPr>
            <w:tcW w:w="3118" w:type="dxa"/>
            <w:gridSpan w:val="11"/>
            <w:vAlign w:val="center"/>
          </w:tcPr>
          <w:p w14:paraId="2B07CDA1" w14:textId="4ED1BAC9" w:rsidR="0031289C" w:rsidRPr="005C6F28" w:rsidRDefault="0031289C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□</w:t>
            </w:r>
            <w:r w:rsidRPr="005C6F28">
              <w:rPr>
                <w:rFonts w:ascii="Arial" w:eastAsia="標楷體" w:hAnsi="Arial" w:cs="Arial"/>
                <w:szCs w:val="24"/>
              </w:rPr>
              <w:t>生疏</w:t>
            </w:r>
            <w:r w:rsidR="00BA437B" w:rsidRPr="005C6F28">
              <w:rPr>
                <w:rFonts w:ascii="Arial" w:eastAsia="標楷體" w:hAnsi="Arial" w:cs="Arial"/>
                <w:szCs w:val="24"/>
              </w:rPr>
              <w:t xml:space="preserve">　</w:t>
            </w:r>
            <w:r w:rsidRPr="005C6F28">
              <w:rPr>
                <w:rFonts w:ascii="Arial" w:eastAsia="標楷體" w:hAnsi="Arial" w:cs="Arial"/>
                <w:szCs w:val="24"/>
              </w:rPr>
              <w:t>□</w:t>
            </w:r>
            <w:r w:rsidR="00BA437B" w:rsidRPr="005C6F28">
              <w:rPr>
                <w:rFonts w:ascii="Arial" w:eastAsia="標楷體" w:hAnsi="Arial" w:cs="Arial"/>
                <w:szCs w:val="24"/>
              </w:rPr>
              <w:t xml:space="preserve">尚可　</w:t>
            </w:r>
            <w:r w:rsidRPr="005C6F28">
              <w:rPr>
                <w:rFonts w:ascii="Arial" w:eastAsia="標楷體" w:hAnsi="Arial" w:cs="Arial"/>
                <w:szCs w:val="24"/>
              </w:rPr>
              <w:t>□</w:t>
            </w:r>
            <w:r w:rsidRPr="005C6F28">
              <w:rPr>
                <w:rFonts w:ascii="Arial" w:eastAsia="標楷體" w:hAnsi="Arial" w:cs="Arial"/>
                <w:szCs w:val="24"/>
              </w:rPr>
              <w:t>流利</w:t>
            </w:r>
          </w:p>
        </w:tc>
      </w:tr>
      <w:tr w:rsidR="009A0225" w:rsidRPr="005C6F28" w14:paraId="050826E6" w14:textId="77777777" w:rsidTr="007A297A">
        <w:trPr>
          <w:gridAfter w:val="1"/>
          <w:wAfter w:w="16" w:type="dxa"/>
          <w:trHeight w:val="510"/>
          <w:jc w:val="center"/>
        </w:trPr>
        <w:tc>
          <w:tcPr>
            <w:tcW w:w="1555" w:type="dxa"/>
            <w:vAlign w:val="center"/>
          </w:tcPr>
          <w:p w14:paraId="189AD2CC" w14:textId="55A59FCD" w:rsidR="009A0225" w:rsidRPr="005C6F28" w:rsidRDefault="009A0225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bookmarkStart w:id="0" w:name="OLE_LINK35"/>
            <w:r>
              <w:rPr>
                <w:rFonts w:ascii="Arial" w:eastAsia="標楷體" w:hAnsi="Arial" w:cs="Arial" w:hint="eastAsia"/>
                <w:szCs w:val="24"/>
              </w:rPr>
              <w:t>學校服務隊</w:t>
            </w:r>
            <w:bookmarkEnd w:id="0"/>
          </w:p>
        </w:tc>
        <w:tc>
          <w:tcPr>
            <w:tcW w:w="8221" w:type="dxa"/>
            <w:gridSpan w:val="22"/>
            <w:vAlign w:val="center"/>
          </w:tcPr>
          <w:p w14:paraId="619AA711" w14:textId="7A4134B6" w:rsidR="009A0225" w:rsidRPr="005C6F28" w:rsidRDefault="009A0225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Start w:id="1" w:name="OLE_LINK36"/>
            <w:r w:rsidRPr="009A0225">
              <w:rPr>
                <w:rFonts w:ascii="Arial" w:eastAsia="標楷體" w:hAnsi="Arial" w:cs="Arial" w:hint="eastAsia"/>
                <w:szCs w:val="24"/>
              </w:rPr>
              <w:t>交通服務隊</w:t>
            </w:r>
            <w:bookmarkEnd w:id="1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Start w:id="2" w:name="OLE_LINK37"/>
            <w:r w:rsidRPr="009A0225">
              <w:rPr>
                <w:rFonts w:ascii="Arial" w:eastAsia="標楷體" w:hAnsi="Arial" w:cs="Arial" w:hint="eastAsia"/>
                <w:szCs w:val="24"/>
              </w:rPr>
              <w:t>秩序糾察隊</w:t>
            </w:r>
            <w:bookmarkEnd w:id="2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Start w:id="3" w:name="OLE_LINK38"/>
            <w:r w:rsidRPr="009A0225">
              <w:rPr>
                <w:rFonts w:ascii="Arial" w:eastAsia="標楷體" w:hAnsi="Arial" w:cs="Arial" w:hint="eastAsia"/>
                <w:szCs w:val="24"/>
              </w:rPr>
              <w:t>衛生服務隊</w:t>
            </w:r>
            <w:bookmarkEnd w:id="3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Start w:id="4" w:name="OLE_LINK39"/>
            <w:r w:rsidRPr="009A0225">
              <w:rPr>
                <w:rFonts w:ascii="Arial" w:eastAsia="標楷體" w:hAnsi="Arial" w:cs="Arial" w:hint="eastAsia"/>
                <w:szCs w:val="24"/>
              </w:rPr>
              <w:t>文宣隊</w:t>
            </w:r>
            <w:bookmarkEnd w:id="4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Start w:id="5" w:name="OLE_LINK40"/>
            <w:r w:rsidRPr="009A0225">
              <w:rPr>
                <w:rFonts w:ascii="Arial" w:eastAsia="標楷體" w:hAnsi="Arial" w:cs="Arial" w:hint="eastAsia"/>
                <w:szCs w:val="24"/>
              </w:rPr>
              <w:t>星晞服務隊</w:t>
            </w:r>
            <w:bookmarkStart w:id="6" w:name="OLE_LINK42"/>
            <w:bookmarkEnd w:id="5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Start w:id="7" w:name="OLE_LINK41"/>
            <w:bookmarkEnd w:id="6"/>
            <w:r w:rsidRPr="009A0225">
              <w:rPr>
                <w:rFonts w:ascii="Arial" w:eastAsia="標楷體" w:hAnsi="Arial" w:cs="Arial" w:hint="eastAsia"/>
                <w:szCs w:val="24"/>
              </w:rPr>
              <w:t>星嵐大使團</w:t>
            </w:r>
            <w:bookmarkEnd w:id="7"/>
            <w:r w:rsidR="00972A2E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="00972A2E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無</w:t>
            </w:r>
          </w:p>
        </w:tc>
      </w:tr>
      <w:tr w:rsidR="0031289C" w:rsidRPr="005C6F28" w14:paraId="761E254A" w14:textId="77777777" w:rsidTr="00743130">
        <w:trPr>
          <w:gridAfter w:val="1"/>
          <w:wAfter w:w="16" w:type="dxa"/>
          <w:trHeight w:val="567"/>
          <w:jc w:val="center"/>
        </w:trPr>
        <w:tc>
          <w:tcPr>
            <w:tcW w:w="1555" w:type="dxa"/>
            <w:vAlign w:val="center"/>
          </w:tcPr>
          <w:p w14:paraId="72B893B6" w14:textId="77777777" w:rsidR="0031289C" w:rsidRPr="005C6F28" w:rsidRDefault="0031289C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飲食習慣</w:t>
            </w:r>
          </w:p>
        </w:tc>
        <w:tc>
          <w:tcPr>
            <w:tcW w:w="8221" w:type="dxa"/>
            <w:gridSpan w:val="22"/>
            <w:vAlign w:val="center"/>
          </w:tcPr>
          <w:p w14:paraId="2E07A3A8" w14:textId="1A4FE17C" w:rsidR="0031289C" w:rsidRPr="005C6F28" w:rsidRDefault="0031289C" w:rsidP="0009531A">
            <w:pPr>
              <w:widowControl/>
              <w:spacing w:line="400" w:lineRule="atLeast"/>
              <w:rPr>
                <w:rFonts w:ascii="Arial" w:eastAsia="標楷體" w:hAnsi="Arial" w:cs="Arial"/>
                <w:szCs w:val="24"/>
              </w:rPr>
            </w:pPr>
            <w:bookmarkStart w:id="8" w:name="OLE_LINK33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End w:id="8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葷食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素食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不吃牛肉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其他，請註明：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      </w:t>
            </w:r>
            <w:r w:rsidR="00050BCF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 w:rsidR="00DC6C2C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</w:t>
            </w:r>
            <w:r w:rsidR="00050BCF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      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  </w:t>
            </w:r>
          </w:p>
        </w:tc>
      </w:tr>
      <w:tr w:rsidR="0031289C" w:rsidRPr="005C6F28" w14:paraId="7E26A643" w14:textId="77777777" w:rsidTr="00743130">
        <w:trPr>
          <w:gridAfter w:val="1"/>
          <w:wAfter w:w="16" w:type="dxa"/>
          <w:trHeight w:val="567"/>
          <w:jc w:val="center"/>
        </w:trPr>
        <w:tc>
          <w:tcPr>
            <w:tcW w:w="1555" w:type="dxa"/>
            <w:vAlign w:val="center"/>
          </w:tcPr>
          <w:p w14:paraId="7D899019" w14:textId="77777777" w:rsidR="0031289C" w:rsidRPr="005C6F28" w:rsidRDefault="0031289C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健康狀況</w:t>
            </w:r>
          </w:p>
        </w:tc>
        <w:tc>
          <w:tcPr>
            <w:tcW w:w="8221" w:type="dxa"/>
            <w:gridSpan w:val="22"/>
            <w:vAlign w:val="center"/>
          </w:tcPr>
          <w:p w14:paraId="216A17FA" w14:textId="5AFDA232" w:rsidR="0031289C" w:rsidRPr="00050BCF" w:rsidRDefault="0031289C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  <w:u w:val="single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有無特殊疾病：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無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 xml:space="preserve">  </w:t>
            </w:r>
            <w:bookmarkStart w:id="9" w:name="OLE_LINK43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End w:id="9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有，</w:t>
            </w:r>
            <w:r w:rsidRPr="005C6F28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請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註明：</w:t>
            </w:r>
            <w:bookmarkStart w:id="10" w:name="OLE_LINK21"/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          </w:t>
            </w:r>
            <w:bookmarkEnd w:id="10"/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 </w:t>
            </w:r>
            <w:r w:rsidR="00050BCF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="00050BCF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注意事項：</w:t>
            </w:r>
            <w:r w:rsidR="00050BCF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      </w:t>
            </w:r>
          </w:p>
        </w:tc>
      </w:tr>
      <w:tr w:rsidR="00D5385D" w:rsidRPr="005C6F28" w14:paraId="68F02085" w14:textId="77777777" w:rsidTr="00743130">
        <w:trPr>
          <w:gridAfter w:val="1"/>
          <w:wAfter w:w="16" w:type="dxa"/>
          <w:trHeight w:val="567"/>
          <w:jc w:val="center"/>
        </w:trPr>
        <w:tc>
          <w:tcPr>
            <w:tcW w:w="1555" w:type="dxa"/>
            <w:vMerge w:val="restart"/>
            <w:vAlign w:val="center"/>
          </w:tcPr>
          <w:p w14:paraId="592C3569" w14:textId="28BFF9C4" w:rsidR="00D5385D" w:rsidRPr="005C6F28" w:rsidRDefault="00D5385D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成績表現</w:t>
            </w:r>
          </w:p>
        </w:tc>
        <w:tc>
          <w:tcPr>
            <w:tcW w:w="8221" w:type="dxa"/>
            <w:gridSpan w:val="22"/>
            <w:vAlign w:val="center"/>
          </w:tcPr>
          <w:p w14:paraId="5FC095FB" w14:textId="3EE94AAE" w:rsidR="00DC6C2C" w:rsidRDefault="00D5385D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高二學生</w:t>
            </w:r>
            <w:r w:rsidR="004D461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：</w:t>
            </w:r>
            <w:bookmarkStart w:id="11" w:name="OLE_LINK44"/>
            <w:r w:rsidR="004D461A"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檢附</w:t>
            </w:r>
            <w:bookmarkEnd w:id="11"/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高一</w:t>
            </w:r>
            <w:r w:rsidR="004D461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全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學年</w:t>
            </w:r>
            <w:r w:rsidR="004D461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學業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成績單</w:t>
            </w:r>
            <w:r w:rsidR="00DC6C2C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（紙本成績單，正反兩面影印）</w:t>
            </w:r>
            <w:r w:rsidR="00902BDC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。</w:t>
            </w:r>
          </w:p>
          <w:p w14:paraId="1009F45C" w14:textId="1DC51E5F" w:rsidR="00D5385D" w:rsidRPr="00DC6C2C" w:rsidRDefault="00DC6C2C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高一學生：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檢附第一次段考成績單（</w:t>
            </w:r>
            <w:r w:rsidRPr="00DC6C2C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校務行政系統下載列印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）。</w:t>
            </w:r>
          </w:p>
        </w:tc>
      </w:tr>
      <w:tr w:rsidR="00D5385D" w:rsidRPr="005C6F28" w14:paraId="3882CDE1" w14:textId="77777777" w:rsidTr="00743130">
        <w:trPr>
          <w:gridAfter w:val="1"/>
          <w:wAfter w:w="16" w:type="dxa"/>
          <w:trHeight w:val="567"/>
          <w:jc w:val="center"/>
        </w:trPr>
        <w:tc>
          <w:tcPr>
            <w:tcW w:w="1555" w:type="dxa"/>
            <w:vMerge/>
            <w:vAlign w:val="center"/>
          </w:tcPr>
          <w:p w14:paraId="1D1C9165" w14:textId="77777777" w:rsidR="00D5385D" w:rsidRDefault="00D5385D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8221" w:type="dxa"/>
            <w:gridSpan w:val="22"/>
            <w:vAlign w:val="center"/>
          </w:tcPr>
          <w:p w14:paraId="6C028A5C" w14:textId="23D3B01C" w:rsidR="00D5385D" w:rsidRPr="00D5385D" w:rsidRDefault="00D5385D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領域探索</w:t>
            </w:r>
            <w:r>
              <w:rPr>
                <w:rFonts w:ascii="Arial" w:eastAsia="標楷體" w:hAnsi="Arial" w:cs="Arial"/>
                <w:color w:val="000000" w:themeColor="text1"/>
                <w:szCs w:val="24"/>
              </w:rPr>
              <w:t>1</w:t>
            </w:r>
            <w:r w:rsidRPr="005C6F28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分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；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領域探索</w:t>
            </w:r>
            <w:r>
              <w:rPr>
                <w:rFonts w:ascii="Arial" w:eastAsia="標楷體" w:hAnsi="Arial" w:cs="Arial"/>
                <w:color w:val="000000" w:themeColor="text1"/>
                <w:szCs w:val="24"/>
              </w:rPr>
              <w:t>2</w:t>
            </w:r>
            <w:r w:rsidRPr="005C6F28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 w:rsidR="00415346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分</w:t>
            </w:r>
            <w:r w:rsidR="00415346" w:rsidRPr="00415346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；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專題初探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分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；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專題研究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分</w:t>
            </w:r>
          </w:p>
        </w:tc>
      </w:tr>
      <w:tr w:rsidR="00902BDC" w:rsidRPr="005C6F28" w14:paraId="7E3DF4FE" w14:textId="77777777" w:rsidTr="00743130">
        <w:trPr>
          <w:gridAfter w:val="1"/>
          <w:wAfter w:w="16" w:type="dxa"/>
          <w:trHeight w:val="567"/>
          <w:jc w:val="center"/>
        </w:trPr>
        <w:tc>
          <w:tcPr>
            <w:tcW w:w="1555" w:type="dxa"/>
            <w:vAlign w:val="center"/>
          </w:tcPr>
          <w:p w14:paraId="6E917976" w14:textId="64FD0B98" w:rsidR="00902BDC" w:rsidRPr="005C6F28" w:rsidRDefault="00902BDC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德性表現</w:t>
            </w:r>
          </w:p>
        </w:tc>
        <w:tc>
          <w:tcPr>
            <w:tcW w:w="8221" w:type="dxa"/>
            <w:gridSpan w:val="22"/>
            <w:vAlign w:val="center"/>
          </w:tcPr>
          <w:p w14:paraId="5DED936F" w14:textId="681653FB" w:rsidR="00902BDC" w:rsidRPr="00743130" w:rsidRDefault="00902BDC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無小過以上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(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含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)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；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高一曠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課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節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，遲到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次；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高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二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曠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課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節</w:t>
            </w:r>
            <w:r w:rsidRPr="0074313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，遲到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次</w:t>
            </w:r>
          </w:p>
        </w:tc>
      </w:tr>
      <w:tr w:rsidR="00674515" w:rsidRPr="005C6F28" w14:paraId="294980C7" w14:textId="77777777" w:rsidTr="00743130">
        <w:trPr>
          <w:gridAfter w:val="1"/>
          <w:wAfter w:w="16" w:type="dxa"/>
          <w:trHeight w:val="500"/>
          <w:jc w:val="center"/>
        </w:trPr>
        <w:tc>
          <w:tcPr>
            <w:tcW w:w="1555" w:type="dxa"/>
            <w:vMerge w:val="restart"/>
            <w:vAlign w:val="center"/>
          </w:tcPr>
          <w:p w14:paraId="2BC54D61" w14:textId="77777777" w:rsidR="00674515" w:rsidRPr="005C6F28" w:rsidRDefault="00674515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專題研究</w:t>
            </w:r>
          </w:p>
          <w:p w14:paraId="4B365196" w14:textId="77777777" w:rsidR="00674515" w:rsidRPr="005C6F28" w:rsidRDefault="00674515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可複選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)</w:t>
            </w:r>
          </w:p>
        </w:tc>
        <w:tc>
          <w:tcPr>
            <w:tcW w:w="8221" w:type="dxa"/>
            <w:gridSpan w:val="22"/>
            <w:vAlign w:val="center"/>
          </w:tcPr>
          <w:p w14:paraId="6A3FB682" w14:textId="10D61203" w:rsidR="00674515" w:rsidRPr="005C6F28" w:rsidRDefault="005C6F28" w:rsidP="005C6F28">
            <w:pPr>
              <w:snapToGrid w:val="0"/>
              <w:spacing w:line="400" w:lineRule="atLeast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專題：</w:t>
            </w:r>
            <w:bookmarkStart w:id="12" w:name="OLE_LINK22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End w:id="12"/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數學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物理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化學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生物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地科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資訊生科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社會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國英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 xml:space="preserve">  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未定</w:t>
            </w:r>
          </w:p>
        </w:tc>
      </w:tr>
      <w:tr w:rsidR="0009531A" w:rsidRPr="005C6F28" w14:paraId="4966AABF" w14:textId="77777777" w:rsidTr="00F9534A">
        <w:trPr>
          <w:gridAfter w:val="1"/>
          <w:wAfter w:w="16" w:type="dxa"/>
          <w:trHeight w:val="484"/>
          <w:jc w:val="center"/>
        </w:trPr>
        <w:tc>
          <w:tcPr>
            <w:tcW w:w="1555" w:type="dxa"/>
            <w:vMerge/>
            <w:vAlign w:val="center"/>
          </w:tcPr>
          <w:p w14:paraId="260DB10A" w14:textId="77777777" w:rsidR="0009531A" w:rsidRPr="005C6F28" w:rsidRDefault="0009531A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6945" w:type="dxa"/>
            <w:gridSpan w:val="18"/>
            <w:vAlign w:val="center"/>
          </w:tcPr>
          <w:p w14:paraId="764DA27F" w14:textId="12C369AC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題目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：</w:t>
            </w:r>
          </w:p>
        </w:tc>
        <w:tc>
          <w:tcPr>
            <w:tcW w:w="1276" w:type="dxa"/>
            <w:gridSpan w:val="4"/>
            <w:vAlign w:val="center"/>
          </w:tcPr>
          <w:p w14:paraId="1B5FE87C" w14:textId="3609F196" w:rsidR="0009531A" w:rsidRPr="004A577E" w:rsidRDefault="00F9534A" w:rsidP="00F9534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 w:val="20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 w:val="20"/>
              </w:rPr>
              <w:t>有附件打勾</w:t>
            </w:r>
          </w:p>
        </w:tc>
      </w:tr>
      <w:tr w:rsidR="0009531A" w:rsidRPr="005C6F28" w14:paraId="5A12C3E0" w14:textId="77777777" w:rsidTr="004A577E">
        <w:trPr>
          <w:gridAfter w:val="1"/>
          <w:wAfter w:w="16" w:type="dxa"/>
          <w:trHeight w:val="500"/>
          <w:jc w:val="center"/>
        </w:trPr>
        <w:tc>
          <w:tcPr>
            <w:tcW w:w="1555" w:type="dxa"/>
            <w:vMerge/>
            <w:vAlign w:val="center"/>
          </w:tcPr>
          <w:p w14:paraId="54242DD6" w14:textId="77777777" w:rsidR="0009531A" w:rsidRPr="005C6F28" w:rsidRDefault="0009531A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6945" w:type="dxa"/>
            <w:gridSpan w:val="18"/>
            <w:vAlign w:val="center"/>
          </w:tcPr>
          <w:p w14:paraId="0AFF5C90" w14:textId="4DC5D284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bookmarkStart w:id="13" w:name="OLE_LINK15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End w:id="13"/>
            <w:r w:rsidR="00B2256F" w:rsidRPr="00B2256F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數理專題研究成果，曾參加科學競賽且獲獎或特殊事蹟</w:t>
            </w:r>
          </w:p>
        </w:tc>
        <w:tc>
          <w:tcPr>
            <w:tcW w:w="1276" w:type="dxa"/>
            <w:gridSpan w:val="4"/>
            <w:vAlign w:val="center"/>
          </w:tcPr>
          <w:p w14:paraId="018EB06C" w14:textId="77777777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</w:tr>
      <w:tr w:rsidR="0009531A" w:rsidRPr="005C6F28" w14:paraId="3783F0B6" w14:textId="77777777" w:rsidTr="004A577E">
        <w:trPr>
          <w:gridAfter w:val="1"/>
          <w:wAfter w:w="16" w:type="dxa"/>
          <w:trHeight w:val="227"/>
          <w:jc w:val="center"/>
        </w:trPr>
        <w:tc>
          <w:tcPr>
            <w:tcW w:w="1555" w:type="dxa"/>
            <w:vMerge/>
            <w:vAlign w:val="center"/>
          </w:tcPr>
          <w:p w14:paraId="0439BBAF" w14:textId="77777777" w:rsidR="0009531A" w:rsidRPr="005C6F28" w:rsidRDefault="0009531A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6945" w:type="dxa"/>
            <w:gridSpan w:val="18"/>
            <w:vAlign w:val="center"/>
          </w:tcPr>
          <w:p w14:paraId="7A2C71B6" w14:textId="07C1A83B" w:rsidR="0009531A" w:rsidRPr="00B2256F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 w:val="22"/>
                <w:szCs w:val="22"/>
              </w:rPr>
            </w:pPr>
            <w:r w:rsidRPr="00B2256F">
              <w:rPr>
                <w:rFonts w:ascii="Arial" w:eastAsia="標楷體" w:hAnsi="Arial" w:cs="Arial"/>
                <w:color w:val="000000" w:themeColor="text1"/>
                <w:sz w:val="22"/>
                <w:szCs w:val="22"/>
              </w:rPr>
              <w:t>□</w:t>
            </w:r>
            <w:r w:rsidR="00B2256F" w:rsidRPr="00B2256F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數理專題研究成果，曾報名參加科學競賽，</w:t>
            </w:r>
            <w:r w:rsidR="00601E55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入選</w:t>
            </w:r>
            <w:r w:rsidR="00B2256F" w:rsidRPr="00B2256F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但未獲獎</w:t>
            </w:r>
          </w:p>
        </w:tc>
        <w:tc>
          <w:tcPr>
            <w:tcW w:w="1276" w:type="dxa"/>
            <w:gridSpan w:val="4"/>
            <w:vAlign w:val="center"/>
          </w:tcPr>
          <w:p w14:paraId="35E1EE69" w14:textId="51A320C1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</w:tr>
      <w:tr w:rsidR="0009531A" w:rsidRPr="005C6F28" w14:paraId="15504DB8" w14:textId="77777777" w:rsidTr="004A577E">
        <w:trPr>
          <w:gridAfter w:val="1"/>
          <w:wAfter w:w="16" w:type="dxa"/>
          <w:trHeight w:val="227"/>
          <w:jc w:val="center"/>
        </w:trPr>
        <w:tc>
          <w:tcPr>
            <w:tcW w:w="1555" w:type="dxa"/>
            <w:vMerge/>
            <w:vAlign w:val="center"/>
          </w:tcPr>
          <w:p w14:paraId="5BB6434B" w14:textId="77777777" w:rsidR="0009531A" w:rsidRPr="005C6F28" w:rsidRDefault="0009531A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6945" w:type="dxa"/>
            <w:gridSpan w:val="18"/>
            <w:vAlign w:val="center"/>
          </w:tcPr>
          <w:p w14:paraId="09ABAD58" w14:textId="758F42A2" w:rsidR="0009531A" w:rsidRPr="005C6F28" w:rsidRDefault="00C24A50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="00B2256F" w:rsidRPr="00B2256F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專題研究成果，曾報名參加科學競賽或參與國際交流活動</w:t>
            </w:r>
          </w:p>
        </w:tc>
        <w:tc>
          <w:tcPr>
            <w:tcW w:w="1276" w:type="dxa"/>
            <w:gridSpan w:val="4"/>
            <w:vAlign w:val="center"/>
          </w:tcPr>
          <w:p w14:paraId="7A407187" w14:textId="5863D9E9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</w:tr>
      <w:tr w:rsidR="0009531A" w:rsidRPr="005C6F28" w14:paraId="69DFBBA1" w14:textId="77777777" w:rsidTr="004A577E">
        <w:trPr>
          <w:gridAfter w:val="1"/>
          <w:wAfter w:w="16" w:type="dxa"/>
          <w:trHeight w:val="227"/>
          <w:jc w:val="center"/>
        </w:trPr>
        <w:tc>
          <w:tcPr>
            <w:tcW w:w="1555" w:type="dxa"/>
            <w:vMerge/>
            <w:vAlign w:val="center"/>
          </w:tcPr>
          <w:p w14:paraId="44C2411E" w14:textId="77777777" w:rsidR="0009531A" w:rsidRPr="005C6F28" w:rsidRDefault="0009531A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6945" w:type="dxa"/>
            <w:gridSpan w:val="18"/>
            <w:vAlign w:val="center"/>
          </w:tcPr>
          <w:p w14:paraId="036071E3" w14:textId="65F3C3F6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="00C24A50" w:rsidRPr="00C24A5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專題研究表現優良，經專題老師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</w:t>
            </w:r>
            <w:r w:rsidR="00043456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    </w:t>
            </w:r>
            <w:bookmarkStart w:id="14" w:name="OLE_LINK32"/>
            <w:r w:rsidR="00F9534A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>(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簽名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)</w:t>
            </w:r>
            <w:bookmarkEnd w:id="14"/>
            <w:r w:rsidR="00C24A50" w:rsidRPr="00C24A5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推薦</w:t>
            </w:r>
          </w:p>
        </w:tc>
        <w:tc>
          <w:tcPr>
            <w:tcW w:w="1276" w:type="dxa"/>
            <w:gridSpan w:val="4"/>
            <w:vAlign w:val="center"/>
          </w:tcPr>
          <w:p w14:paraId="6B48FB5B" w14:textId="7137C3D3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</w:tr>
      <w:tr w:rsidR="0009531A" w:rsidRPr="005C6F28" w14:paraId="3F497B90" w14:textId="77777777" w:rsidTr="00F354A9">
        <w:trPr>
          <w:gridAfter w:val="1"/>
          <w:wAfter w:w="16" w:type="dxa"/>
          <w:trHeight w:val="227"/>
          <w:jc w:val="center"/>
        </w:trPr>
        <w:tc>
          <w:tcPr>
            <w:tcW w:w="1555" w:type="dxa"/>
            <w:vMerge/>
            <w:tcBorders>
              <w:bottom w:val="triple" w:sz="4" w:space="0" w:color="auto"/>
            </w:tcBorders>
            <w:vAlign w:val="center"/>
          </w:tcPr>
          <w:p w14:paraId="472E0D25" w14:textId="77777777" w:rsidR="0009531A" w:rsidRPr="005C6F28" w:rsidRDefault="0009531A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  <w:tc>
          <w:tcPr>
            <w:tcW w:w="6945" w:type="dxa"/>
            <w:gridSpan w:val="18"/>
            <w:tcBorders>
              <w:bottom w:val="triple" w:sz="4" w:space="0" w:color="auto"/>
            </w:tcBorders>
            <w:vAlign w:val="center"/>
          </w:tcPr>
          <w:p w14:paraId="0F08D5D7" w14:textId="53B19ACB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 w:rsidR="00C24A50" w:rsidRPr="00C24A5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領域探索表現優良，經授課老師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</w:t>
            </w:r>
            <w:r w:rsidR="00043456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     </w:t>
            </w:r>
            <w:r w:rsidR="00F9534A"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  <w:t>(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簽名</w:t>
            </w:r>
            <w:r w:rsidR="00F9534A"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>)</w:t>
            </w:r>
            <w:r w:rsidR="00C24A50" w:rsidRPr="00C24A50"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推薦</w:t>
            </w:r>
          </w:p>
        </w:tc>
        <w:tc>
          <w:tcPr>
            <w:tcW w:w="1276" w:type="dxa"/>
            <w:gridSpan w:val="4"/>
            <w:vAlign w:val="center"/>
          </w:tcPr>
          <w:p w14:paraId="4CBB0F5F" w14:textId="663EB73F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</w:p>
        </w:tc>
      </w:tr>
      <w:tr w:rsidR="0097756C" w:rsidRPr="005C6F28" w14:paraId="4007F2EA" w14:textId="77777777" w:rsidTr="00CE7888">
        <w:trPr>
          <w:gridAfter w:val="1"/>
          <w:wAfter w:w="16" w:type="dxa"/>
          <w:trHeight w:val="978"/>
          <w:jc w:val="center"/>
        </w:trPr>
        <w:tc>
          <w:tcPr>
            <w:tcW w:w="1555" w:type="dxa"/>
            <w:tcBorders>
              <w:top w:val="triple" w:sz="4" w:space="0" w:color="auto"/>
              <w:bottom w:val="triple" w:sz="4" w:space="0" w:color="auto"/>
            </w:tcBorders>
            <w:vAlign w:val="center"/>
          </w:tcPr>
          <w:p w14:paraId="69549211" w14:textId="77777777" w:rsidR="0097756C" w:rsidRDefault="0097756C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b/>
                <w:bCs/>
                <w:color w:val="000000" w:themeColor="text1"/>
                <w:szCs w:val="24"/>
              </w:rPr>
            </w:pPr>
            <w:r w:rsidRPr="00F354A9">
              <w:rPr>
                <w:rFonts w:ascii="Arial" w:eastAsia="標楷體" w:hAnsi="Arial" w:cs="Arial" w:hint="eastAsia"/>
                <w:b/>
                <w:bCs/>
                <w:color w:val="000000" w:themeColor="text1"/>
                <w:szCs w:val="24"/>
              </w:rPr>
              <w:t>學校審核</w:t>
            </w:r>
          </w:p>
          <w:p w14:paraId="6D0F54D2" w14:textId="61340D6D" w:rsidR="0097756C" w:rsidRPr="0097756C" w:rsidRDefault="0097756C" w:rsidP="0009531A">
            <w:pPr>
              <w:widowControl/>
              <w:spacing w:line="400" w:lineRule="atLeast"/>
              <w:jc w:val="center"/>
              <w:rPr>
                <w:rFonts w:ascii="Arial" w:eastAsia="標楷體" w:hAnsi="Arial" w:cs="Arial"/>
                <w:b/>
                <w:bCs/>
                <w:color w:val="000000" w:themeColor="text1"/>
                <w:sz w:val="20"/>
              </w:rPr>
            </w:pPr>
            <w:r w:rsidRPr="0097756C">
              <w:rPr>
                <w:rFonts w:ascii="Arial" w:eastAsia="標楷體" w:hAnsi="Arial" w:cs="Arial" w:hint="eastAsia"/>
                <w:b/>
                <w:bCs/>
                <w:color w:val="000000" w:themeColor="text1"/>
                <w:sz w:val="20"/>
              </w:rPr>
              <w:t>（不需填寫）</w:t>
            </w:r>
          </w:p>
        </w:tc>
        <w:tc>
          <w:tcPr>
            <w:tcW w:w="6095" w:type="dxa"/>
            <w:gridSpan w:val="14"/>
            <w:tcBorders>
              <w:top w:val="triple" w:sz="4" w:space="0" w:color="auto"/>
              <w:bottom w:val="triple" w:sz="4" w:space="0" w:color="auto"/>
            </w:tcBorders>
            <w:vAlign w:val="center"/>
          </w:tcPr>
          <w:p w14:paraId="6D2CD201" w14:textId="32DF6F9A" w:rsidR="0097756C" w:rsidRPr="0097756C" w:rsidRDefault="0097756C" w:rsidP="00CE7888">
            <w:pPr>
              <w:snapToGrid w:val="0"/>
              <w:spacing w:line="276" w:lineRule="auto"/>
              <w:jc w:val="both"/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成績表現：</w:t>
            </w:r>
            <w:bookmarkStart w:id="15" w:name="OLE_LINK24"/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bookmarkEnd w:id="15"/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正確；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錯誤，需改正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                  </w:t>
            </w:r>
          </w:p>
          <w:p w14:paraId="5A3DFA14" w14:textId="10EF767F" w:rsidR="0097756C" w:rsidRPr="0097756C" w:rsidRDefault="0097756C" w:rsidP="00CE7888">
            <w:pPr>
              <w:snapToGrid w:val="0"/>
              <w:spacing w:line="276" w:lineRule="auto"/>
              <w:jc w:val="both"/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</w:pP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德性表現：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正確；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</w:rPr>
              <w:t>錯誤，需改正</w:t>
            </w:r>
            <w:r>
              <w:rPr>
                <w:rFonts w:ascii="Arial" w:eastAsia="標楷體" w:hAnsi="Arial" w:cs="Arial" w:hint="eastAsia"/>
                <w:color w:val="000000" w:themeColor="text1"/>
                <w:szCs w:val="24"/>
                <w:u w:val="single"/>
              </w:rPr>
              <w:t xml:space="preserve">                      </w:t>
            </w:r>
          </w:p>
        </w:tc>
        <w:tc>
          <w:tcPr>
            <w:tcW w:w="2126" w:type="dxa"/>
            <w:gridSpan w:val="8"/>
            <w:tcBorders>
              <w:top w:val="triple" w:sz="4" w:space="0" w:color="auto"/>
              <w:bottom w:val="triple" w:sz="4" w:space="0" w:color="auto"/>
            </w:tcBorders>
            <w:vAlign w:val="center"/>
          </w:tcPr>
          <w:p w14:paraId="0790FFBB" w14:textId="46D68EFF" w:rsidR="0097756C" w:rsidRDefault="00F51CC5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kern w:val="0"/>
                <w:szCs w:val="24"/>
              </w:rPr>
            </w:pPr>
            <w:bookmarkStart w:id="16" w:name="OLE_LINK25"/>
            <w:r>
              <w:rPr>
                <w:rFonts w:ascii="Arial" w:eastAsia="標楷體" w:hAnsi="Arial" w:cs="Arial"/>
                <w:color w:val="000000" w:themeColor="text1"/>
                <w:kern w:val="0"/>
                <w:szCs w:val="24"/>
              </w:rPr>
              <w:t>□</w:t>
            </w:r>
            <w:bookmarkEnd w:id="16"/>
            <w:r>
              <w:rPr>
                <w:rFonts w:ascii="Arial" w:eastAsia="標楷體" w:hAnsi="Arial" w:cs="Arial" w:hint="eastAsia"/>
                <w:color w:val="000000" w:themeColor="text1"/>
                <w:kern w:val="0"/>
                <w:szCs w:val="24"/>
              </w:rPr>
              <w:t>錄取</w:t>
            </w:r>
            <w:r>
              <w:rPr>
                <w:rFonts w:ascii="Arial" w:eastAsia="標楷體" w:hAnsi="Arial" w:cs="Arial" w:hint="eastAsia"/>
                <w:color w:val="000000" w:themeColor="text1"/>
                <w:kern w:val="0"/>
                <w:szCs w:val="24"/>
              </w:rPr>
              <w:t xml:space="preserve">  </w:t>
            </w:r>
            <w:r>
              <w:rPr>
                <w:rFonts w:ascii="Arial" w:eastAsia="標楷體" w:hAnsi="Arial" w:cs="Arial"/>
                <w:color w:val="000000" w:themeColor="text1"/>
                <w:kern w:val="0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kern w:val="0"/>
                <w:szCs w:val="24"/>
              </w:rPr>
              <w:t>須面試</w:t>
            </w:r>
          </w:p>
          <w:p w14:paraId="2EBA66D6" w14:textId="4254336C" w:rsidR="00F51CC5" w:rsidRPr="00F51CC5" w:rsidRDefault="00F51CC5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color w:val="000000" w:themeColor="text1"/>
                <w:szCs w:val="24"/>
                <w:u w:val="single"/>
              </w:rPr>
            </w:pPr>
            <w:r>
              <w:rPr>
                <w:rFonts w:ascii="Arial" w:eastAsia="標楷體" w:hAnsi="Arial" w:cs="Arial"/>
                <w:color w:val="000000" w:themeColor="text1"/>
                <w:kern w:val="0"/>
                <w:szCs w:val="24"/>
              </w:rPr>
              <w:t>□</w:t>
            </w:r>
            <w:r>
              <w:rPr>
                <w:rFonts w:ascii="Arial" w:eastAsia="標楷體" w:hAnsi="Arial" w:cs="Arial" w:hint="eastAsia"/>
                <w:color w:val="000000" w:themeColor="text1"/>
                <w:kern w:val="0"/>
                <w:szCs w:val="24"/>
              </w:rPr>
              <w:t>備取序位</w:t>
            </w:r>
            <w:r>
              <w:rPr>
                <w:rFonts w:ascii="Arial" w:eastAsia="標楷體" w:hAnsi="Arial" w:cs="Arial" w:hint="eastAsia"/>
                <w:color w:val="000000" w:themeColor="text1"/>
                <w:kern w:val="0"/>
                <w:szCs w:val="24"/>
                <w:u w:val="single"/>
              </w:rPr>
              <w:t xml:space="preserve">       </w:t>
            </w:r>
          </w:p>
        </w:tc>
      </w:tr>
      <w:tr w:rsidR="0009531A" w:rsidRPr="005C6F28" w14:paraId="5479C9EE" w14:textId="77777777" w:rsidTr="00F354A9">
        <w:trPr>
          <w:gridAfter w:val="1"/>
          <w:wAfter w:w="16" w:type="dxa"/>
          <w:trHeight w:val="454"/>
          <w:jc w:val="center"/>
        </w:trPr>
        <w:tc>
          <w:tcPr>
            <w:tcW w:w="9776" w:type="dxa"/>
            <w:gridSpan w:val="23"/>
            <w:tcBorders>
              <w:top w:val="triple" w:sz="4" w:space="0" w:color="auto"/>
            </w:tcBorders>
            <w:shd w:val="clear" w:color="auto" w:fill="D9D9D9" w:themeFill="background1" w:themeFillShade="D9"/>
            <w:vAlign w:val="center"/>
          </w:tcPr>
          <w:p w14:paraId="1F6DDB10" w14:textId="77777777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緊急聯絡人</w:t>
            </w:r>
            <w:r w:rsidRPr="005C6F28">
              <w:rPr>
                <w:rFonts w:ascii="Arial" w:eastAsia="標楷體" w:hAnsi="Arial" w:cs="Arial"/>
                <w:szCs w:val="24"/>
              </w:rPr>
              <w:t>(</w:t>
            </w:r>
            <w:r w:rsidRPr="005C6F28">
              <w:rPr>
                <w:rFonts w:ascii="Arial" w:eastAsia="標楷體" w:hAnsi="Arial" w:cs="Arial"/>
                <w:szCs w:val="24"/>
              </w:rPr>
              <w:t>保險受益人</w:t>
            </w:r>
            <w:r w:rsidRPr="005C6F28">
              <w:rPr>
                <w:rFonts w:ascii="Arial" w:eastAsia="標楷體" w:hAnsi="Arial" w:cs="Arial"/>
                <w:szCs w:val="24"/>
              </w:rPr>
              <w:t>)</w:t>
            </w:r>
          </w:p>
        </w:tc>
      </w:tr>
      <w:tr w:rsidR="0009531A" w:rsidRPr="005C6F28" w14:paraId="113A7282" w14:textId="77777777" w:rsidTr="00743130">
        <w:trPr>
          <w:gridAfter w:val="1"/>
          <w:wAfter w:w="16" w:type="dxa"/>
          <w:trHeight w:val="510"/>
          <w:jc w:val="center"/>
        </w:trPr>
        <w:tc>
          <w:tcPr>
            <w:tcW w:w="1555" w:type="dxa"/>
            <w:vAlign w:val="center"/>
          </w:tcPr>
          <w:p w14:paraId="5F44967C" w14:textId="77777777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姓</w:t>
            </w:r>
            <w:r w:rsidRPr="005C6F28">
              <w:rPr>
                <w:rFonts w:ascii="Arial" w:eastAsia="標楷體" w:hAnsi="Arial" w:cs="Arial"/>
                <w:szCs w:val="24"/>
              </w:rPr>
              <w:t xml:space="preserve">  </w:t>
            </w:r>
            <w:r w:rsidRPr="005C6F28">
              <w:rPr>
                <w:rFonts w:ascii="Arial" w:eastAsia="標楷體" w:hAnsi="Arial" w:cs="Arial"/>
                <w:szCs w:val="24"/>
              </w:rPr>
              <w:t>名</w:t>
            </w:r>
          </w:p>
        </w:tc>
        <w:tc>
          <w:tcPr>
            <w:tcW w:w="3402" w:type="dxa"/>
            <w:gridSpan w:val="10"/>
            <w:vAlign w:val="center"/>
          </w:tcPr>
          <w:p w14:paraId="654E09E2" w14:textId="77777777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DDE0016" w14:textId="5FB56F9E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關係</w:t>
            </w:r>
          </w:p>
        </w:tc>
        <w:tc>
          <w:tcPr>
            <w:tcW w:w="3118" w:type="dxa"/>
            <w:gridSpan w:val="11"/>
            <w:vAlign w:val="center"/>
          </w:tcPr>
          <w:p w14:paraId="48B635CA" w14:textId="0BA86B60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</w:p>
        </w:tc>
      </w:tr>
      <w:tr w:rsidR="0009531A" w:rsidRPr="005C6F28" w14:paraId="67351630" w14:textId="77777777" w:rsidTr="00743130">
        <w:trPr>
          <w:gridAfter w:val="1"/>
          <w:wAfter w:w="16" w:type="dxa"/>
          <w:trHeight w:val="510"/>
          <w:jc w:val="center"/>
        </w:trPr>
        <w:tc>
          <w:tcPr>
            <w:tcW w:w="1555" w:type="dxa"/>
            <w:tcBorders>
              <w:bottom w:val="single" w:sz="4" w:space="0" w:color="auto"/>
            </w:tcBorders>
            <w:vAlign w:val="center"/>
          </w:tcPr>
          <w:p w14:paraId="0A479CD4" w14:textId="77777777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聯絡電話</w:t>
            </w:r>
          </w:p>
        </w:tc>
        <w:tc>
          <w:tcPr>
            <w:tcW w:w="8221" w:type="dxa"/>
            <w:gridSpan w:val="22"/>
            <w:vAlign w:val="center"/>
          </w:tcPr>
          <w:p w14:paraId="78581BF2" w14:textId="77777777" w:rsidR="0009531A" w:rsidRPr="005C6F28" w:rsidRDefault="0009531A" w:rsidP="0009531A">
            <w:pPr>
              <w:snapToGrid w:val="0"/>
              <w:spacing w:line="400" w:lineRule="atLeast"/>
              <w:jc w:val="both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手機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)                           (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公司</w:t>
            </w:r>
            <w:r w:rsidRPr="005C6F28">
              <w:rPr>
                <w:rFonts w:ascii="Arial" w:eastAsia="標楷體" w:hAnsi="Arial" w:cs="Arial"/>
                <w:color w:val="000000" w:themeColor="text1"/>
                <w:szCs w:val="24"/>
              </w:rPr>
              <w:t>)</w:t>
            </w:r>
          </w:p>
        </w:tc>
      </w:tr>
      <w:tr w:rsidR="0009531A" w:rsidRPr="005C6F28" w14:paraId="74DA3AB9" w14:textId="77777777" w:rsidTr="00743130">
        <w:trPr>
          <w:gridAfter w:val="1"/>
          <w:wAfter w:w="16" w:type="dxa"/>
          <w:trHeight w:val="510"/>
          <w:jc w:val="center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11244" w14:textId="77777777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  <w:r w:rsidRPr="005C6F28">
              <w:rPr>
                <w:rFonts w:ascii="Arial" w:eastAsia="標楷體" w:hAnsi="Arial" w:cs="Arial"/>
                <w:szCs w:val="24"/>
              </w:rPr>
              <w:t>身分證字號</w:t>
            </w:r>
          </w:p>
        </w:tc>
        <w:tc>
          <w:tcPr>
            <w:tcW w:w="3402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6AAF3" w14:textId="77777777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8E3A7" w14:textId="35184335" w:rsidR="0009531A" w:rsidRPr="006B318F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b/>
                <w:bCs/>
                <w:szCs w:val="24"/>
              </w:rPr>
            </w:pPr>
            <w:r w:rsidRPr="006B318F">
              <w:rPr>
                <w:rFonts w:ascii="Arial" w:eastAsia="標楷體" w:hAnsi="Arial" w:cs="Arial"/>
                <w:b/>
                <w:bCs/>
                <w:szCs w:val="24"/>
                <w:highlight w:val="lightGray"/>
              </w:rPr>
              <w:t>家長簽名</w:t>
            </w:r>
          </w:p>
        </w:tc>
        <w:tc>
          <w:tcPr>
            <w:tcW w:w="3118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E23A10" w14:textId="77777777" w:rsidR="0009531A" w:rsidRPr="005C6F28" w:rsidRDefault="0009531A" w:rsidP="0009531A">
            <w:pPr>
              <w:snapToGrid w:val="0"/>
              <w:spacing w:line="400" w:lineRule="atLeast"/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14:paraId="6DAF6BE9" w14:textId="572BFBF1" w:rsidR="00D90280" w:rsidRPr="005C6F28" w:rsidRDefault="00E82EB8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0740323" wp14:editId="52F9E08C">
            <wp:simplePos x="0" y="0"/>
            <wp:positionH relativeFrom="margin">
              <wp:posOffset>5277022</wp:posOffset>
            </wp:positionH>
            <wp:positionV relativeFrom="margin">
              <wp:posOffset>9451340</wp:posOffset>
            </wp:positionV>
            <wp:extent cx="617220" cy="617220"/>
            <wp:effectExtent l="0" t="0" r="5080" b="5080"/>
            <wp:wrapSquare wrapText="bothSides"/>
            <wp:docPr id="20855364" name="圖片 4" descr="一張含有 樣式, 像素, 針線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5364" name="圖片 4" descr="一張含有 樣式, 像素, 針線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21C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FD1A59" wp14:editId="148FC662">
                <wp:simplePos x="0" y="0"/>
                <wp:positionH relativeFrom="column">
                  <wp:posOffset>4822190</wp:posOffset>
                </wp:positionH>
                <wp:positionV relativeFrom="paragraph">
                  <wp:posOffset>215111</wp:posOffset>
                </wp:positionV>
                <wp:extent cx="475735" cy="527805"/>
                <wp:effectExtent l="0" t="0" r="0" b="0"/>
                <wp:wrapNone/>
                <wp:docPr id="472193380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735" cy="5278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AEC160" w14:textId="16EDB0D3" w:rsidR="004F754C" w:rsidRDefault="004F754C" w:rsidP="004F754C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</w:rPr>
                              <w:t>活動</w:t>
                            </w:r>
                          </w:p>
                          <w:p w14:paraId="1D3D7990" w14:textId="13299166" w:rsidR="004F754C" w:rsidRPr="004F754C" w:rsidRDefault="004F754C" w:rsidP="004F754C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0"/>
                              </w:rPr>
                              <w:t>說明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FD1A59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margin-left:379.7pt;margin-top:16.95pt;width:37.45pt;height:41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" filled="f" stroked="f" strokeweight=".5pt">
                <v:textbox>
                  <w:txbxContent>
                    <w:p w14:paraId="7AAEC160" w14:textId="16EDB0D3" w:rsidR="004F754C" w:rsidRDefault="004F754C" w:rsidP="004F754C">
                      <w:pPr>
                        <w:rPr>
                          <w:rFonts w:ascii="DFKai-SB" w:eastAsia="DFKai-SB" w:hAnsi="DFKai-SB"/>
                          <w:sz w:val="20"/>
                        </w:rPr>
                      </w:pPr>
                      <w:r>
                        <w:rPr>
                          <w:rFonts w:ascii="DFKai-SB" w:eastAsia="DFKai-SB" w:hAnsi="DFKai-SB" w:hint="eastAsia"/>
                          <w:sz w:val="20"/>
                        </w:rPr>
                        <w:t>活動</w:t>
                      </w:r>
                    </w:p>
                    <w:p w14:paraId="1D3D7990" w14:textId="13299166" w:rsidR="004F754C" w:rsidRPr="004F754C" w:rsidRDefault="004F754C" w:rsidP="004F754C">
                      <w:pPr>
                        <w:rPr>
                          <w:rFonts w:ascii="DFKai-SB" w:eastAsia="DFKai-SB" w:hAnsi="DFKai-SB" w:hint="eastAsia"/>
                          <w:sz w:val="20"/>
                        </w:rPr>
                      </w:pPr>
                      <w:r>
                        <w:rPr>
                          <w:rFonts w:ascii="DFKai-SB" w:eastAsia="DFKai-SB" w:hAnsi="DFKai-SB" w:hint="eastAsia"/>
                          <w:sz w:val="20"/>
                        </w:rPr>
                        <w:t>說明</w:t>
                      </w:r>
                    </w:p>
                  </w:txbxContent>
                </v:textbox>
              </v:shape>
            </w:pict>
          </mc:Fallback>
        </mc:AlternateContent>
      </w:r>
      <w:r w:rsidR="008621CB">
        <w:rPr>
          <w:noProof/>
        </w:rPr>
        <w:drawing>
          <wp:anchor distT="0" distB="0" distL="114300" distR="114300" simplePos="0" relativeHeight="251661312" behindDoc="0" locked="0" layoutInCell="1" allowOverlap="1" wp14:anchorId="63509829" wp14:editId="5655B25A">
            <wp:simplePos x="0" y="0"/>
            <wp:positionH relativeFrom="margin">
              <wp:posOffset>4084320</wp:posOffset>
            </wp:positionH>
            <wp:positionV relativeFrom="margin">
              <wp:posOffset>9419916</wp:posOffset>
            </wp:positionV>
            <wp:extent cx="661035" cy="661035"/>
            <wp:effectExtent l="0" t="0" r="0" b="0"/>
            <wp:wrapSquare wrapText="bothSides"/>
            <wp:docPr id="493572622" name="圖片 2" descr="一張含有 樣式, 像素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572622" name="圖片 2" descr="一張含有 樣式, 像素, 設計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035" cy="66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21C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F18484" wp14:editId="48A11686">
                <wp:simplePos x="0" y="0"/>
                <wp:positionH relativeFrom="column">
                  <wp:posOffset>3664585</wp:posOffset>
                </wp:positionH>
                <wp:positionV relativeFrom="paragraph">
                  <wp:posOffset>221289</wp:posOffset>
                </wp:positionV>
                <wp:extent cx="475735" cy="527805"/>
                <wp:effectExtent l="0" t="0" r="0" b="0"/>
                <wp:wrapNone/>
                <wp:docPr id="50010132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735" cy="5278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A31AC9" w14:textId="77777777" w:rsidR="004F754C" w:rsidRDefault="004F754C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 w:rsidRPr="004F754C">
                              <w:rPr>
                                <w:rFonts w:ascii="標楷體" w:eastAsia="標楷體" w:hAnsi="標楷體" w:hint="eastAsia"/>
                                <w:sz w:val="20"/>
                              </w:rPr>
                              <w:t>線上</w:t>
                            </w:r>
                          </w:p>
                          <w:p w14:paraId="2D9776BA" w14:textId="07146CEB" w:rsidR="004F754C" w:rsidRPr="004F754C" w:rsidRDefault="004F754C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 w:rsidRPr="004F754C">
                              <w:rPr>
                                <w:rFonts w:ascii="標楷體" w:eastAsia="標楷體" w:hAnsi="標楷體" w:hint="eastAsia"/>
                                <w:sz w:val="20"/>
                              </w:rPr>
                              <w:t>表單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18484" id="_x0000_s1027" type="#_x0000_t202" style="position:absolute;margin-left:288.55pt;margin-top:17.4pt;width:37.45pt;height:4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" filled="f" stroked="f" strokeweight=".5pt">
                <v:textbox>
                  <w:txbxContent>
                    <w:p w14:paraId="35A31AC9" w14:textId="77777777" w:rsidR="004F754C" w:rsidRDefault="004F754C">
                      <w:pPr>
                        <w:rPr>
                          <w:rFonts w:ascii="DFKai-SB" w:eastAsia="DFKai-SB" w:hAnsi="DFKai-SB"/>
                          <w:sz w:val="20"/>
                        </w:rPr>
                      </w:pPr>
                      <w:r w:rsidRPr="004F754C">
                        <w:rPr>
                          <w:rFonts w:ascii="DFKai-SB" w:eastAsia="DFKai-SB" w:hAnsi="DFKai-SB" w:hint="eastAsia"/>
                          <w:sz w:val="20"/>
                        </w:rPr>
                        <w:t>線上</w:t>
                      </w:r>
                    </w:p>
                    <w:p w14:paraId="2D9776BA" w14:textId="07146CEB" w:rsidR="004F754C" w:rsidRPr="004F754C" w:rsidRDefault="004F754C">
                      <w:pPr>
                        <w:rPr>
                          <w:rFonts w:ascii="DFKai-SB" w:eastAsia="DFKai-SB" w:hAnsi="DFKai-SB" w:hint="eastAsia"/>
                          <w:sz w:val="20"/>
                        </w:rPr>
                      </w:pPr>
                      <w:r w:rsidRPr="004F754C">
                        <w:rPr>
                          <w:rFonts w:ascii="DFKai-SB" w:eastAsia="DFKai-SB" w:hAnsi="DFKai-SB" w:hint="eastAsia"/>
                          <w:sz w:val="20"/>
                        </w:rPr>
                        <w:t>表單</w:t>
                      </w:r>
                    </w:p>
                  </w:txbxContent>
                </v:textbox>
              </v:shape>
            </w:pict>
          </mc:Fallback>
        </mc:AlternateContent>
      </w:r>
      <w:r w:rsidR="008621CB" w:rsidRPr="005C6F28">
        <w:rPr>
          <w:rFonts w:ascii="Arial" w:eastAsia="標楷體" w:hAnsi="Arial" w:cs="Arial"/>
          <w:b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E3B07D6" wp14:editId="48694685">
                <wp:simplePos x="0" y="0"/>
                <wp:positionH relativeFrom="margin">
                  <wp:posOffset>33020</wp:posOffset>
                </wp:positionH>
                <wp:positionV relativeFrom="paragraph">
                  <wp:posOffset>268571</wp:posOffset>
                </wp:positionV>
                <wp:extent cx="3586480" cy="496570"/>
                <wp:effectExtent l="12700" t="12700" r="7620" b="1143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6480" cy="4965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E1255" w14:textId="7E077C5F" w:rsidR="00F5100E" w:rsidRPr="00BA10FC" w:rsidRDefault="00770748" w:rsidP="00952D68">
                            <w:pPr>
                              <w:snapToGrid w:val="0"/>
                              <w:spacing w:line="320" w:lineRule="exact"/>
                              <w:rPr>
                                <w:rFonts w:eastAsia="標楷體"/>
                                <w:b/>
                                <w:szCs w:val="24"/>
                              </w:rPr>
                            </w:pPr>
                            <w:r w:rsidRPr="00770748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請注意：</w:t>
                            </w:r>
                            <w:r w:rsidR="005C7CDD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完成</w:t>
                            </w:r>
                            <w:r w:rsidRPr="00770748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「</w:t>
                            </w:r>
                            <w:r w:rsidR="005C7CDD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此</w:t>
                            </w:r>
                            <w:r w:rsidRPr="00770748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紙本報名表」繳回學務處學生活動組</w:t>
                            </w:r>
                            <w:r w:rsidR="005C7CDD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及填寫</w:t>
                            </w:r>
                            <w:r w:rsidRPr="00770748">
                              <w:rPr>
                                <w:rFonts w:eastAsia="標楷體" w:hint="eastAsia"/>
                                <w:b/>
                                <w:szCs w:val="24"/>
                              </w:rPr>
                              <w:t>「線上報名表單」，才算完成報名！</w:t>
                            </w:r>
                            <w:r w:rsidR="000724E5" w:rsidRPr="0041088D">
                              <w:rPr>
                                <w:rFonts w:eastAsia="標楷體"/>
                                <w:b/>
                                <w:szCs w:val="24"/>
                              </w:rPr>
                              <w:t xml:space="preserve">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B07D6" id="文字方塊 2" o:spid="_x0000_s1028" type="#_x0000_t202" style="position:absolute;margin-left:2.6pt;margin-top:21.15pt;width:282.4pt;height:39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" filled="f" strokecolor="black [3213]" strokeweight="1.5pt">
                <v:textbox>
                  <w:txbxContent>
                    <w:p w14:paraId="454E1255" w14:textId="7E077C5F" w:rsidR="00F5100E" w:rsidRPr="00BA10FC" w:rsidRDefault="00770748" w:rsidP="00952D68">
                      <w:pPr>
                        <w:snapToGrid w:val="0"/>
                        <w:spacing w:line="320" w:lineRule="exact"/>
                        <w:rPr>
                          <w:rFonts w:eastAsia="DFKai-SB"/>
                          <w:b/>
                          <w:szCs w:val="24"/>
                        </w:rPr>
                      </w:pPr>
                      <w:r w:rsidRPr="00770748">
                        <w:rPr>
                          <w:rFonts w:eastAsia="DFKai-SB" w:hint="eastAsia"/>
                          <w:b/>
                          <w:szCs w:val="24"/>
                        </w:rPr>
                        <w:t>請注意：</w:t>
                      </w:r>
                      <w:r w:rsidR="005C7CDD">
                        <w:rPr>
                          <w:rFonts w:eastAsia="DFKai-SB" w:hint="eastAsia"/>
                          <w:b/>
                          <w:szCs w:val="24"/>
                        </w:rPr>
                        <w:t>完成</w:t>
                      </w:r>
                      <w:r w:rsidRPr="00770748">
                        <w:rPr>
                          <w:rFonts w:eastAsia="DFKai-SB" w:hint="eastAsia"/>
                          <w:b/>
                          <w:szCs w:val="24"/>
                        </w:rPr>
                        <w:t>「</w:t>
                      </w:r>
                      <w:r w:rsidR="005C7CDD">
                        <w:rPr>
                          <w:rFonts w:eastAsia="DFKai-SB" w:hint="eastAsia"/>
                          <w:b/>
                          <w:szCs w:val="24"/>
                        </w:rPr>
                        <w:t>此</w:t>
                      </w:r>
                      <w:r w:rsidRPr="00770748">
                        <w:rPr>
                          <w:rFonts w:eastAsia="DFKai-SB" w:hint="eastAsia"/>
                          <w:b/>
                          <w:szCs w:val="24"/>
                        </w:rPr>
                        <w:t>紙本報名表」繳回學務處學生活動組</w:t>
                      </w:r>
                      <w:r w:rsidR="005C7CDD">
                        <w:rPr>
                          <w:rFonts w:eastAsia="DFKai-SB" w:hint="eastAsia"/>
                          <w:b/>
                          <w:szCs w:val="24"/>
                        </w:rPr>
                        <w:t>及填寫</w:t>
                      </w:r>
                      <w:r w:rsidRPr="00770748">
                        <w:rPr>
                          <w:rFonts w:eastAsia="DFKai-SB" w:hint="eastAsia"/>
                          <w:b/>
                          <w:szCs w:val="24"/>
                        </w:rPr>
                        <w:t>「線上報名表單」，才算完成報名！</w:t>
                      </w:r>
                      <w:r w:rsidR="000724E5" w:rsidRPr="0041088D">
                        <w:rPr>
                          <w:rFonts w:eastAsia="DFKai-SB"/>
                          <w:b/>
                          <w:szCs w:val="24"/>
                        </w:rPr>
                        <w:t xml:space="preserve">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90280" w:rsidRPr="005C6F28">
        <w:rPr>
          <w:rFonts w:ascii="Arial" w:hAnsi="Arial" w:cs="Arial"/>
        </w:rPr>
        <w:br w:type="page"/>
      </w:r>
    </w:p>
    <w:p w14:paraId="35016624" w14:textId="075F78F9" w:rsidR="004F5008" w:rsidRDefault="004F5008" w:rsidP="008B051C">
      <w:pPr>
        <w:jc w:val="center"/>
        <w:rPr>
          <w:rFonts w:ascii="Arial" w:eastAsia="標楷體" w:hAnsi="Arial" w:cs="Arial"/>
          <w:b/>
          <w:bCs/>
          <w:sz w:val="32"/>
          <w:szCs w:val="32"/>
        </w:rPr>
      </w:pPr>
      <w:r w:rsidRPr="008B051C">
        <w:rPr>
          <w:rFonts w:ascii="Arial" w:eastAsia="標楷體" w:hAnsi="Arial" w:cs="Arial"/>
          <w:b/>
          <w:bCs/>
          <w:sz w:val="32"/>
          <w:szCs w:val="32"/>
        </w:rPr>
        <w:lastRenderedPageBreak/>
        <w:t>臺北麗山</w:t>
      </w:r>
      <w:r w:rsidR="008B051C">
        <w:rPr>
          <w:rFonts w:ascii="Arial" w:eastAsia="標楷體" w:hAnsi="Arial" w:cs="Arial" w:hint="eastAsia"/>
          <w:b/>
          <w:bCs/>
          <w:sz w:val="32"/>
          <w:szCs w:val="32"/>
        </w:rPr>
        <w:t>高中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114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學年度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(2026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年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)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赴日本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-</w:t>
      </w:r>
      <w:r w:rsidR="00385CEB" w:rsidRPr="00385CEB">
        <w:rPr>
          <w:rFonts w:ascii="Arial" w:eastAsia="標楷體" w:hAnsi="Arial" w:cs="Arial" w:hint="eastAsia"/>
          <w:b/>
          <w:bCs/>
          <w:sz w:val="32"/>
          <w:szCs w:val="32"/>
        </w:rPr>
        <w:t>關東地區教育旅行</w:t>
      </w:r>
    </w:p>
    <w:p w14:paraId="3DA452D2" w14:textId="56EAE4B0" w:rsidR="000362BC" w:rsidRPr="000362BC" w:rsidRDefault="00E116DF" w:rsidP="008B051C">
      <w:pPr>
        <w:jc w:val="center"/>
        <w:rPr>
          <w:rFonts w:ascii="Arial" w:hAnsi="Arial" w:cs="Arial"/>
          <w:szCs w:val="24"/>
        </w:rPr>
      </w:pPr>
      <w:r w:rsidRPr="008B051C">
        <w:rPr>
          <w:rFonts w:ascii="Arial" w:eastAsia="標楷體" w:hAnsi="Arial" w:cs="Arial" w:hint="eastAsia"/>
          <w:b/>
          <w:bCs/>
          <w:sz w:val="32"/>
          <w:szCs w:val="32"/>
        </w:rPr>
        <w:t>團員切結書</w:t>
      </w:r>
    </w:p>
    <w:p w14:paraId="6D2305BB" w14:textId="6778A41C" w:rsidR="008B051C" w:rsidRPr="00655B5B" w:rsidRDefault="00655B5B" w:rsidP="000362BC">
      <w:pPr>
        <w:spacing w:line="460" w:lineRule="exact"/>
        <w:ind w:firstLineChars="200" w:firstLine="56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立</w:t>
      </w:r>
      <w:r>
        <w:rPr>
          <w:rFonts w:ascii="Arial" w:eastAsia="標楷體" w:hAnsi="Arial" w:cs="Arial" w:hint="eastAsia"/>
          <w:color w:val="000000" w:themeColor="text1"/>
          <w:sz w:val="28"/>
          <w:szCs w:val="28"/>
        </w:rPr>
        <w:t>切結書人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係</w:t>
      </w:r>
      <w:r w:rsidR="008B051C" w:rsidRPr="00655B5B">
        <w:rPr>
          <w:rFonts w:ascii="Arial" w:eastAsia="標楷體" w:hAnsi="Arial" w:cs="Arial" w:hint="eastAsia"/>
          <w:color w:val="000000" w:themeColor="text1"/>
          <w:sz w:val="36"/>
          <w:szCs w:val="36"/>
          <w:u w:val="single"/>
        </w:rPr>
        <w:t xml:space="preserve">   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年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  <w:u w:val="single"/>
        </w:rPr>
        <w:t xml:space="preserve">    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班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  <w:u w:val="single"/>
        </w:rPr>
        <w:t xml:space="preserve">    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號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 xml:space="preserve"> 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學生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  <w:u w:val="single"/>
        </w:rPr>
        <w:t xml:space="preserve">             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，</w:t>
      </w:r>
      <w:r>
        <w:rPr>
          <w:rFonts w:ascii="Arial" w:eastAsia="標楷體" w:hAnsi="Arial" w:cs="Arial" w:hint="eastAsia"/>
          <w:color w:val="000000" w:themeColor="text1"/>
          <w:sz w:val="28"/>
          <w:szCs w:val="28"/>
        </w:rPr>
        <w:t>報名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參加「赴日</w:t>
      </w:r>
      <w:r>
        <w:rPr>
          <w:rFonts w:ascii="Arial" w:eastAsia="標楷體" w:hAnsi="Arial" w:cs="Arial" w:hint="eastAsia"/>
          <w:color w:val="000000" w:themeColor="text1"/>
          <w:sz w:val="28"/>
          <w:szCs w:val="28"/>
        </w:rPr>
        <w:t>本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教育旅行」活動，</w:t>
      </w:r>
      <w:r w:rsidR="00823D36">
        <w:rPr>
          <w:rFonts w:ascii="Arial" w:eastAsia="標楷體" w:hAnsi="Arial" w:cs="Arial" w:hint="eastAsia"/>
          <w:color w:val="000000" w:themeColor="text1"/>
          <w:sz w:val="28"/>
          <w:szCs w:val="28"/>
        </w:rPr>
        <w:t>已詳細閱讀計劃內容與規定。</w:t>
      </w:r>
      <w:r w:rsidR="00823D36" w:rsidRPr="00823D36">
        <w:rPr>
          <w:rFonts w:ascii="Arial" w:eastAsia="標楷體" w:hAnsi="Arial" w:cs="Arial" w:hint="eastAsia"/>
          <w:color w:val="000000" w:themeColor="text1"/>
          <w:sz w:val="28"/>
          <w:szCs w:val="28"/>
        </w:rPr>
        <w:t>如獲錄取</w:t>
      </w:r>
      <w:r w:rsidR="00823D36">
        <w:rPr>
          <w:rFonts w:ascii="Arial" w:eastAsia="標楷體" w:hAnsi="Arial" w:cs="Arial" w:hint="eastAsia"/>
          <w:color w:val="000000" w:themeColor="text1"/>
          <w:sz w:val="28"/>
          <w:szCs w:val="28"/>
        </w:rPr>
        <w:t>，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期間一定配合培訓以及後續相關工作，且願意遵守下列規定，以校譽為重；如因未遵從領隊師長指導或違反本活動相關規定，以致發生意外或觸犯該地法律者，後果自行負責，並</w:t>
      </w:r>
      <w:r w:rsidR="00823D36">
        <w:rPr>
          <w:rFonts w:ascii="Arial" w:eastAsia="標楷體" w:hAnsi="Arial" w:cs="Arial" w:hint="eastAsia"/>
          <w:color w:val="000000" w:themeColor="text1"/>
          <w:sz w:val="28"/>
          <w:szCs w:val="28"/>
        </w:rPr>
        <w:t>依</w:t>
      </w:r>
      <w:r w:rsidR="008B051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校規懲處。</w:t>
      </w:r>
    </w:p>
    <w:p w14:paraId="739FB9C3" w14:textId="30665B2D" w:rsidR="008B051C" w:rsidRPr="00655B5B" w:rsidRDefault="008B051C" w:rsidP="000362BC">
      <w:pPr>
        <w:spacing w:line="460" w:lineRule="exact"/>
        <w:ind w:left="280" w:hangingChars="100" w:hanging="28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規定一：出席所有行前</w:t>
      </w:r>
      <w:r w:rsidR="008B74FB">
        <w:rPr>
          <w:rFonts w:ascii="Arial" w:eastAsia="標楷體" w:hAnsi="Arial" w:cs="Arial" w:hint="eastAsia"/>
          <w:color w:val="000000" w:themeColor="text1"/>
          <w:sz w:val="28"/>
          <w:szCs w:val="28"/>
        </w:rPr>
        <w:t>集會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，積極投入</w:t>
      </w:r>
      <w:r w:rsidR="008B74FB">
        <w:rPr>
          <w:rFonts w:ascii="Arial" w:eastAsia="標楷體" w:hAnsi="Arial" w:cs="Arial" w:hint="eastAsia"/>
          <w:color w:val="000000" w:themeColor="text1"/>
          <w:sz w:val="28"/>
          <w:szCs w:val="28"/>
        </w:rPr>
        <w:t>競賽與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交流活動的訓練及準備。若應出席而無故缺席或訓練期間態度不佳，則取消團員資格，由候補同學遞補。</w:t>
      </w:r>
    </w:p>
    <w:p w14:paraId="51A65E28" w14:textId="09427A7B" w:rsidR="008B051C" w:rsidRPr="00655B5B" w:rsidRDefault="008B051C" w:rsidP="000362BC">
      <w:pPr>
        <w:spacing w:line="460" w:lineRule="exact"/>
        <w:ind w:left="280" w:hangingChars="100" w:hanging="28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規定二：出國期間遵守團體紀律與</w:t>
      </w:r>
      <w:r w:rsidR="00823D36">
        <w:rPr>
          <w:rFonts w:ascii="Arial" w:eastAsia="標楷體" w:hAnsi="Arial" w:cs="Arial" w:hint="eastAsia"/>
          <w:color w:val="000000" w:themeColor="text1"/>
          <w:sz w:val="28"/>
          <w:szCs w:val="28"/>
        </w:rPr>
        <w:t>校外教學行為規範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，</w:t>
      </w:r>
      <w:r w:rsidR="009D16BF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保持自身言行端正，</w:t>
      </w:r>
      <w:r w:rsidR="009D16BF">
        <w:rPr>
          <w:rFonts w:ascii="Arial" w:eastAsia="標楷體" w:hAnsi="Arial" w:cs="Arial" w:hint="eastAsia"/>
          <w:color w:val="000000" w:themeColor="text1"/>
          <w:sz w:val="28"/>
          <w:szCs w:val="28"/>
        </w:rPr>
        <w:t>隨時</w:t>
      </w:r>
      <w:r w:rsidR="009D16BF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注意禮貌</w:t>
      </w:r>
      <w:r w:rsidR="00F54925">
        <w:rPr>
          <w:rFonts w:ascii="Arial" w:eastAsia="標楷體" w:hAnsi="Arial" w:cs="Arial" w:hint="eastAsia"/>
          <w:color w:val="000000" w:themeColor="text1"/>
          <w:sz w:val="28"/>
          <w:szCs w:val="28"/>
        </w:rPr>
        <w:t>，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並依交代時間準時集合或歸隊。</w:t>
      </w:r>
    </w:p>
    <w:p w14:paraId="76770928" w14:textId="1DB66E22" w:rsidR="008B051C" w:rsidRPr="00655B5B" w:rsidRDefault="008B051C" w:rsidP="000362BC">
      <w:pPr>
        <w:spacing w:line="460" w:lineRule="exact"/>
        <w:ind w:left="280" w:hangingChars="100" w:hanging="28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規定三：</w:t>
      </w:r>
      <w:r w:rsidR="008B74FB">
        <w:rPr>
          <w:rFonts w:ascii="Arial" w:eastAsia="標楷體" w:hAnsi="Arial" w:cs="Arial" w:hint="eastAsia"/>
          <w:color w:val="000000" w:themeColor="text1"/>
          <w:sz w:val="28"/>
          <w:szCs w:val="28"/>
        </w:rPr>
        <w:t>參加</w:t>
      </w:r>
      <w:r w:rsidR="008B74FB" w:rsidRPr="008B74FB">
        <w:rPr>
          <w:rFonts w:ascii="Arial" w:eastAsia="標楷體" w:hAnsi="Arial" w:cs="Arial"/>
          <w:color w:val="000000" w:themeColor="text1"/>
          <w:sz w:val="28"/>
          <w:szCs w:val="28"/>
        </w:rPr>
        <w:t>Science Edge</w:t>
      </w:r>
      <w:r w:rsidR="008B74FB">
        <w:rPr>
          <w:rFonts w:ascii="Arial" w:eastAsia="標楷體" w:hAnsi="Arial" w:cs="Arial" w:hint="eastAsia"/>
          <w:color w:val="000000" w:themeColor="text1"/>
          <w:sz w:val="28"/>
          <w:szCs w:val="28"/>
        </w:rPr>
        <w:t>競賽須穿著正式服裝（含西裝外套），與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日本學校交流時</w:t>
      </w:r>
      <w:r w:rsidR="009D16BF">
        <w:rPr>
          <w:rFonts w:ascii="Arial" w:eastAsia="標楷體" w:hAnsi="Arial" w:cs="Arial" w:hint="eastAsia"/>
          <w:color w:val="000000" w:themeColor="text1"/>
          <w:sz w:val="28"/>
          <w:szCs w:val="28"/>
        </w:rPr>
        <w:t>須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穿著</w:t>
      </w:r>
      <w:r w:rsidR="008B74FB">
        <w:rPr>
          <w:rFonts w:ascii="Arial" w:eastAsia="標楷體" w:hAnsi="Arial" w:cs="Arial" w:hint="eastAsia"/>
          <w:color w:val="000000" w:themeColor="text1"/>
          <w:sz w:val="28"/>
          <w:szCs w:val="28"/>
        </w:rPr>
        <w:t>學校制服</w:t>
      </w:r>
      <w:bookmarkStart w:id="17" w:name="OLE_LINK30"/>
      <w:r w:rsidR="009D16BF">
        <w:rPr>
          <w:rFonts w:ascii="Arial" w:eastAsia="標楷體" w:hAnsi="Arial" w:cs="Arial" w:hint="eastAsia"/>
          <w:color w:val="000000" w:themeColor="text1"/>
          <w:sz w:val="28"/>
          <w:szCs w:val="28"/>
        </w:rPr>
        <w:t>。</w:t>
      </w:r>
      <w:bookmarkEnd w:id="17"/>
    </w:p>
    <w:p w14:paraId="55E36736" w14:textId="3D510C14" w:rsidR="008B051C" w:rsidRDefault="008B051C" w:rsidP="000362BC">
      <w:pPr>
        <w:pBdr>
          <w:bottom w:val="single" w:sz="6" w:space="1" w:color="auto"/>
        </w:pBdr>
        <w:spacing w:line="460" w:lineRule="exact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規定四：返國後於規定時間內繳交</w:t>
      </w:r>
      <w:r w:rsidR="00823D36" w:rsidRPr="00823D36">
        <w:rPr>
          <w:rFonts w:ascii="Arial" w:eastAsia="標楷體" w:hAnsi="Arial" w:cs="Arial" w:hint="eastAsia"/>
          <w:color w:val="000000" w:themeColor="text1"/>
          <w:sz w:val="28"/>
          <w:szCs w:val="28"/>
        </w:rPr>
        <w:t>圖文心得報告</w:t>
      </w:r>
      <w:r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，並協助成果報告彙編。</w:t>
      </w:r>
    </w:p>
    <w:p w14:paraId="0A623A37" w14:textId="77777777" w:rsidR="000362BC" w:rsidRPr="00655B5B" w:rsidRDefault="000362BC" w:rsidP="000362BC">
      <w:pPr>
        <w:pBdr>
          <w:bottom w:val="single" w:sz="6" w:space="1" w:color="auto"/>
        </w:pBdr>
        <w:spacing w:line="460" w:lineRule="exact"/>
        <w:rPr>
          <w:rFonts w:ascii="Arial" w:eastAsia="標楷體" w:hAnsi="Arial" w:cs="Arial"/>
          <w:color w:val="000000" w:themeColor="text1"/>
          <w:sz w:val="28"/>
          <w:szCs w:val="28"/>
        </w:rPr>
      </w:pPr>
    </w:p>
    <w:p w14:paraId="1652021E" w14:textId="6EDEA752" w:rsidR="000362BC" w:rsidRDefault="00E116DF" w:rsidP="005363B5">
      <w:pPr>
        <w:spacing w:line="360" w:lineRule="auto"/>
        <w:jc w:val="center"/>
        <w:rPr>
          <w:rFonts w:ascii="Arial" w:eastAsia="標楷體" w:hAnsi="Arial" w:cs="Arial"/>
          <w:b/>
          <w:bCs/>
          <w:sz w:val="22"/>
          <w:szCs w:val="22"/>
        </w:rPr>
      </w:pPr>
      <w:r w:rsidRPr="008B051C">
        <w:rPr>
          <w:rFonts w:ascii="Arial" w:eastAsia="標楷體" w:hAnsi="Arial" w:cs="Arial"/>
          <w:b/>
          <w:bCs/>
          <w:sz w:val="32"/>
          <w:szCs w:val="32"/>
        </w:rPr>
        <w:t>家長同意書</w:t>
      </w:r>
    </w:p>
    <w:p w14:paraId="377070E6" w14:textId="77777777" w:rsidR="005363B5" w:rsidRPr="005363B5" w:rsidRDefault="005363B5" w:rsidP="005363B5">
      <w:pPr>
        <w:spacing w:line="260" w:lineRule="exact"/>
        <w:jc w:val="center"/>
        <w:rPr>
          <w:rFonts w:ascii="Arial" w:eastAsia="標楷體" w:hAnsi="Arial" w:cs="Arial"/>
          <w:color w:val="000000" w:themeColor="text1"/>
          <w:sz w:val="22"/>
          <w:szCs w:val="22"/>
        </w:rPr>
      </w:pPr>
    </w:p>
    <w:p w14:paraId="6488BAC5" w14:textId="0B12D426" w:rsidR="0007127A" w:rsidRPr="00655B5B" w:rsidRDefault="004F5008" w:rsidP="000362BC">
      <w:pPr>
        <w:spacing w:line="460" w:lineRule="exact"/>
        <w:ind w:firstLineChars="200" w:firstLine="56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立同意書人係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  <w:u w:val="single"/>
        </w:rPr>
        <w:t xml:space="preserve">              </w:t>
      </w:r>
      <w:r w:rsidR="002F1A53" w:rsidRPr="00655B5B">
        <w:rPr>
          <w:rFonts w:ascii="Arial" w:eastAsia="標楷體" w:hAnsi="Arial" w:cs="Arial"/>
          <w:color w:val="000000" w:themeColor="text1"/>
          <w:sz w:val="28"/>
          <w:szCs w:val="28"/>
        </w:rPr>
        <w:t>（學生姓名）之家長／法定代理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人，同意敝子弟參加學校所舉辦之「</w:t>
      </w:r>
      <w:r w:rsidR="000362BC" w:rsidRPr="00655B5B">
        <w:rPr>
          <w:rFonts w:ascii="Arial" w:eastAsia="標楷體" w:hAnsi="Arial" w:cs="Arial"/>
          <w:color w:val="000000" w:themeColor="text1"/>
          <w:sz w:val="28"/>
          <w:szCs w:val="28"/>
        </w:rPr>
        <w:t>202</w:t>
      </w:r>
      <w:r w:rsidR="00EE197A">
        <w:rPr>
          <w:rFonts w:ascii="Arial" w:eastAsia="標楷體" w:hAnsi="Arial" w:cs="Arial"/>
          <w:color w:val="000000" w:themeColor="text1"/>
          <w:sz w:val="28"/>
          <w:szCs w:val="28"/>
        </w:rPr>
        <w:t>6</w:t>
      </w:r>
      <w:r w:rsidR="000362BC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年</w:t>
      </w:r>
      <w:r w:rsidR="002F1A53" w:rsidRPr="00655B5B">
        <w:rPr>
          <w:rFonts w:ascii="Arial" w:eastAsia="標楷體" w:hAnsi="Arial" w:cs="Arial"/>
          <w:color w:val="000000" w:themeColor="text1"/>
          <w:sz w:val="28"/>
          <w:szCs w:val="28"/>
        </w:rPr>
        <w:t>赴日本教育旅行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」團員甄選活動。</w:t>
      </w:r>
      <w:bookmarkStart w:id="18" w:name="OLE_LINK27"/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如獲錄取</w:t>
      </w:r>
      <w:bookmarkEnd w:id="18"/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，於</w:t>
      </w:r>
      <w:r w:rsidR="002F1A53" w:rsidRPr="00655B5B">
        <w:rPr>
          <w:rFonts w:ascii="Arial" w:eastAsia="標楷體" w:hAnsi="Arial" w:cs="Arial"/>
          <w:color w:val="000000" w:themeColor="text1"/>
          <w:sz w:val="28"/>
          <w:szCs w:val="28"/>
        </w:rPr>
        <w:t>3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月</w:t>
      </w:r>
      <w:r w:rsidR="002F1A53" w:rsidRPr="00655B5B">
        <w:rPr>
          <w:rFonts w:ascii="Arial" w:eastAsia="標楷體" w:hAnsi="Arial" w:cs="Arial"/>
          <w:color w:val="000000" w:themeColor="text1"/>
          <w:sz w:val="28"/>
          <w:szCs w:val="28"/>
        </w:rPr>
        <w:t>2</w:t>
      </w:r>
      <w:r w:rsidR="00D84135" w:rsidRPr="00655B5B">
        <w:rPr>
          <w:rFonts w:ascii="Arial" w:eastAsia="標楷體" w:hAnsi="Arial" w:cs="Arial"/>
          <w:color w:val="000000" w:themeColor="text1"/>
          <w:sz w:val="28"/>
          <w:szCs w:val="28"/>
        </w:rPr>
        <w:t>5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日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(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星期</w:t>
      </w:r>
      <w:r w:rsidR="00D90280" w:rsidRPr="00655B5B">
        <w:rPr>
          <w:rFonts w:ascii="Arial" w:eastAsia="標楷體" w:hAnsi="Arial" w:cs="Arial"/>
          <w:color w:val="000000" w:themeColor="text1"/>
          <w:sz w:val="28"/>
          <w:szCs w:val="28"/>
        </w:rPr>
        <w:t>三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)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至</w:t>
      </w:r>
      <w:r w:rsidR="002F1A53" w:rsidRPr="00655B5B">
        <w:rPr>
          <w:rFonts w:ascii="Arial" w:eastAsia="標楷體" w:hAnsi="Arial" w:cs="Arial"/>
          <w:color w:val="000000" w:themeColor="text1"/>
          <w:sz w:val="28"/>
          <w:szCs w:val="28"/>
        </w:rPr>
        <w:t>3</w:t>
      </w:r>
      <w:r w:rsidR="00D84135" w:rsidRPr="00655B5B">
        <w:rPr>
          <w:rFonts w:ascii="Arial" w:eastAsia="標楷體" w:hAnsi="Arial" w:cs="Arial"/>
          <w:color w:val="000000" w:themeColor="text1"/>
          <w:sz w:val="28"/>
          <w:szCs w:val="28"/>
        </w:rPr>
        <w:t>0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日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(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星期</w:t>
      </w:r>
      <w:r w:rsidR="00D90280" w:rsidRPr="00655B5B">
        <w:rPr>
          <w:rFonts w:ascii="Arial" w:eastAsia="標楷體" w:hAnsi="Arial" w:cs="Arial"/>
          <w:color w:val="000000" w:themeColor="text1"/>
          <w:sz w:val="28"/>
          <w:szCs w:val="28"/>
        </w:rPr>
        <w:t>一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)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前往日本參加教育旅行期間，本人必囑其遵守團隊紀律。</w:t>
      </w:r>
      <w:r w:rsidR="0007127A" w:rsidRPr="00655B5B">
        <w:rPr>
          <w:rFonts w:ascii="Arial" w:eastAsia="標楷體" w:hAnsi="Arial" w:cs="Arial"/>
          <w:color w:val="000000" w:themeColor="text1"/>
          <w:sz w:val="28"/>
          <w:szCs w:val="28"/>
        </w:rPr>
        <w:t>並願意配合下列事項：</w:t>
      </w:r>
    </w:p>
    <w:p w14:paraId="00105191" w14:textId="723B2812" w:rsidR="0007127A" w:rsidRPr="00655B5B" w:rsidRDefault="0007127A" w:rsidP="000362BC">
      <w:pPr>
        <w:spacing w:line="460" w:lineRule="exact"/>
        <w:ind w:left="560" w:hangingChars="200" w:hanging="56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一、叮嚀子弟在校外教學活動期間，遵守本校校外教學學生行為規範，並遵從師長指導與指揮，以維護學校榮譽，並注意團體及自身之安全。</w:t>
      </w:r>
    </w:p>
    <w:p w14:paraId="39F816CB" w14:textId="77777777" w:rsidR="000362BC" w:rsidRDefault="0007127A" w:rsidP="000362BC">
      <w:pPr>
        <w:spacing w:line="460" w:lineRule="exact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二、校外教學期間，貴子弟若違反</w:t>
      </w:r>
      <w:r w:rsidR="00D84135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法律或學校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規定，經屢勸不聽或無故不服師</w:t>
      </w:r>
    </w:p>
    <w:p w14:paraId="19CA6140" w14:textId="0BEA6382" w:rsidR="0007127A" w:rsidRPr="00655B5B" w:rsidRDefault="0007127A" w:rsidP="000362BC">
      <w:pPr>
        <w:spacing w:line="460" w:lineRule="exact"/>
        <w:ind w:firstLineChars="200" w:firstLine="56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長指導，依本校</w:t>
      </w:r>
      <w:r w:rsidR="00D84135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『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學生獎懲</w:t>
      </w:r>
      <w:r w:rsidR="00D84135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辦法』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辦理。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 xml:space="preserve"> </w:t>
      </w:r>
    </w:p>
    <w:p w14:paraId="16307B38" w14:textId="77777777" w:rsidR="000362BC" w:rsidRDefault="0007127A" w:rsidP="000362BC">
      <w:pPr>
        <w:spacing w:line="460" w:lineRule="exact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三、為維護個人權益，依據個人資料保護法，同意提供學生</w:t>
      </w:r>
      <w:r w:rsidR="00D84135" w:rsidRPr="00655B5B">
        <w:rPr>
          <w:rFonts w:ascii="Arial" w:eastAsia="標楷體" w:hAnsi="Arial" w:cs="Arial" w:hint="eastAsia"/>
          <w:color w:val="000000" w:themeColor="text1"/>
          <w:sz w:val="28"/>
          <w:szCs w:val="28"/>
        </w:rPr>
        <w:t>與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家長個人資料以</w:t>
      </w:r>
    </w:p>
    <w:p w14:paraId="16F636A9" w14:textId="0E31E9AD" w:rsidR="00ED79BC" w:rsidRPr="00E116DF" w:rsidRDefault="0007127A" w:rsidP="00E116DF">
      <w:pPr>
        <w:spacing w:line="460" w:lineRule="exact"/>
        <w:ind w:firstLineChars="200" w:firstLine="560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辦理保險相關事宜。</w:t>
      </w:r>
    </w:p>
    <w:p w14:paraId="0D831E21" w14:textId="77777777" w:rsidR="004F5008" w:rsidRPr="00655B5B" w:rsidRDefault="004F5008" w:rsidP="000362BC">
      <w:pPr>
        <w:spacing w:before="240" w:line="460" w:lineRule="exact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此致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 xml:space="preserve">    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臺北市立麗山高級中學</w:t>
      </w:r>
    </w:p>
    <w:p w14:paraId="7A279820" w14:textId="77777777" w:rsidR="004F5008" w:rsidRPr="00655B5B" w:rsidRDefault="004F5008" w:rsidP="000362BC">
      <w:pPr>
        <w:spacing w:before="240" w:line="460" w:lineRule="exact"/>
        <w:jc w:val="right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學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 xml:space="preserve">  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生：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  <w:u w:val="single"/>
        </w:rPr>
        <w:t xml:space="preserve">                   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(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簽章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)</w:t>
      </w:r>
    </w:p>
    <w:p w14:paraId="5C03F00B" w14:textId="77777777" w:rsidR="004F5008" w:rsidRPr="00655B5B" w:rsidRDefault="002F1A53" w:rsidP="000362BC">
      <w:pPr>
        <w:spacing w:before="240" w:line="460" w:lineRule="exact"/>
        <w:jc w:val="right"/>
        <w:rPr>
          <w:rFonts w:ascii="Arial" w:eastAsia="標楷體" w:hAnsi="Arial" w:cs="Arial"/>
          <w:color w:val="000000" w:themeColor="text1"/>
          <w:sz w:val="28"/>
          <w:szCs w:val="28"/>
        </w:rPr>
      </w:pP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家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 xml:space="preserve">  </w:t>
      </w:r>
      <w:r w:rsidRPr="00655B5B">
        <w:rPr>
          <w:rFonts w:ascii="Arial" w:eastAsia="標楷體" w:hAnsi="Arial" w:cs="Arial"/>
          <w:color w:val="000000" w:themeColor="text1"/>
          <w:sz w:val="28"/>
          <w:szCs w:val="28"/>
        </w:rPr>
        <w:t>長</w:t>
      </w:r>
      <w:r w:rsidR="004F5008" w:rsidRPr="00655B5B">
        <w:rPr>
          <w:rFonts w:ascii="Arial" w:eastAsia="標楷體" w:hAnsi="Arial" w:cs="Arial"/>
          <w:color w:val="000000" w:themeColor="text1"/>
          <w:sz w:val="28"/>
          <w:szCs w:val="28"/>
        </w:rPr>
        <w:t>：</w:t>
      </w:r>
      <w:r w:rsidR="004F5008" w:rsidRPr="00655B5B">
        <w:rPr>
          <w:rFonts w:ascii="Arial" w:eastAsia="標楷體" w:hAnsi="Arial" w:cs="Arial"/>
          <w:color w:val="000000" w:themeColor="text1"/>
          <w:sz w:val="28"/>
          <w:szCs w:val="28"/>
          <w:u w:val="single"/>
        </w:rPr>
        <w:t xml:space="preserve">                   </w:t>
      </w:r>
      <w:r w:rsidR="004F5008" w:rsidRPr="00655B5B">
        <w:rPr>
          <w:rFonts w:ascii="Arial" w:eastAsia="標楷體" w:hAnsi="Arial" w:cs="Arial"/>
          <w:color w:val="000000" w:themeColor="text1"/>
          <w:sz w:val="28"/>
          <w:szCs w:val="28"/>
        </w:rPr>
        <w:t>(</w:t>
      </w:r>
      <w:r w:rsidR="004F5008" w:rsidRPr="00655B5B">
        <w:rPr>
          <w:rFonts w:ascii="Arial" w:eastAsia="標楷體" w:hAnsi="Arial" w:cs="Arial"/>
          <w:color w:val="000000" w:themeColor="text1"/>
          <w:sz w:val="28"/>
          <w:szCs w:val="28"/>
        </w:rPr>
        <w:t>簽章</w:t>
      </w:r>
      <w:r w:rsidR="004F5008" w:rsidRPr="00655B5B">
        <w:rPr>
          <w:rFonts w:ascii="Arial" w:eastAsia="標楷體" w:hAnsi="Arial" w:cs="Arial"/>
          <w:color w:val="000000" w:themeColor="text1"/>
          <w:sz w:val="28"/>
          <w:szCs w:val="28"/>
        </w:rPr>
        <w:t>)</w:t>
      </w:r>
    </w:p>
    <w:p w14:paraId="5260BF10" w14:textId="77777777" w:rsidR="00097FFA" w:rsidRPr="00ED79BC" w:rsidRDefault="004F5008" w:rsidP="000362BC">
      <w:pPr>
        <w:spacing w:before="240" w:line="460" w:lineRule="exact"/>
        <w:jc w:val="distribute"/>
        <w:rPr>
          <w:rFonts w:ascii="Arial" w:eastAsia="標楷體" w:hAnsi="Arial" w:cs="Arial"/>
          <w:color w:val="000000" w:themeColor="text1"/>
          <w:sz w:val="32"/>
          <w:szCs w:val="32"/>
        </w:rPr>
      </w:pP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>中華民國</w:t>
      </w: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 xml:space="preserve">   </w:t>
      </w: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>年</w:t>
      </w: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 xml:space="preserve">   </w:t>
      </w: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>月</w:t>
      </w: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 xml:space="preserve">   </w:t>
      </w:r>
      <w:r w:rsidRPr="00ED79BC">
        <w:rPr>
          <w:rFonts w:ascii="Arial" w:eastAsia="標楷體" w:hAnsi="Arial" w:cs="Arial"/>
          <w:color w:val="000000" w:themeColor="text1"/>
          <w:sz w:val="32"/>
          <w:szCs w:val="32"/>
        </w:rPr>
        <w:t>日</w:t>
      </w:r>
    </w:p>
    <w:p w14:paraId="6817BBD0" w14:textId="77777777" w:rsidR="00D90280" w:rsidRPr="005C6F28" w:rsidRDefault="00D90280">
      <w:pPr>
        <w:widowControl/>
        <w:rPr>
          <w:rFonts w:ascii="Arial" w:eastAsia="標楷體" w:hAnsi="Arial" w:cs="Arial"/>
          <w:b/>
          <w:sz w:val="28"/>
          <w:szCs w:val="28"/>
        </w:rPr>
      </w:pPr>
      <w:r w:rsidRPr="005C6F28">
        <w:rPr>
          <w:rFonts w:ascii="Arial" w:eastAsia="標楷體" w:hAnsi="Arial" w:cs="Arial"/>
          <w:b/>
          <w:sz w:val="28"/>
          <w:szCs w:val="28"/>
        </w:rPr>
        <w:br w:type="page"/>
      </w:r>
    </w:p>
    <w:p w14:paraId="648EA319" w14:textId="069DA035" w:rsidR="003A2B22" w:rsidRPr="005C6F28" w:rsidRDefault="003A2B22" w:rsidP="003A2B22">
      <w:pPr>
        <w:spacing w:line="320" w:lineRule="exact"/>
        <w:jc w:val="center"/>
        <w:rPr>
          <w:rFonts w:ascii="Arial" w:eastAsia="標楷體" w:hAnsi="Arial" w:cs="Arial"/>
          <w:b/>
          <w:sz w:val="28"/>
          <w:szCs w:val="28"/>
        </w:rPr>
      </w:pPr>
      <w:r w:rsidRPr="005C6F28">
        <w:rPr>
          <w:rFonts w:ascii="Arial" w:eastAsia="標楷體" w:hAnsi="Arial" w:cs="Arial"/>
          <w:b/>
          <w:sz w:val="28"/>
          <w:szCs w:val="28"/>
        </w:rPr>
        <w:lastRenderedPageBreak/>
        <w:t>臺北市立麗山高中校外教學學生行為與安全管理規定</w:t>
      </w:r>
      <w:r w:rsidRPr="005C6F28">
        <w:rPr>
          <w:rFonts w:ascii="Arial" w:eastAsia="標楷體" w:hAnsi="Arial" w:cs="Arial"/>
          <w:b/>
          <w:sz w:val="28"/>
          <w:szCs w:val="28"/>
        </w:rPr>
        <w:t xml:space="preserve"> </w:t>
      </w:r>
    </w:p>
    <w:p w14:paraId="4F13F190" w14:textId="77777777" w:rsidR="003A2B22" w:rsidRPr="005C6F28" w:rsidRDefault="003A2B22" w:rsidP="003A2B22">
      <w:pPr>
        <w:spacing w:line="320" w:lineRule="exact"/>
        <w:jc w:val="right"/>
        <w:rPr>
          <w:rFonts w:ascii="Arial" w:eastAsia="標楷體" w:hAnsi="Arial" w:cs="Arial"/>
          <w:color w:val="FF0000"/>
          <w:sz w:val="20"/>
        </w:rPr>
      </w:pPr>
      <w:r w:rsidRPr="005C6F28">
        <w:rPr>
          <w:rFonts w:ascii="Arial" w:eastAsia="標楷體" w:hAnsi="Arial" w:cs="Arial"/>
          <w:color w:val="FF0000"/>
          <w:sz w:val="20"/>
        </w:rPr>
        <w:t>111.03.25</w:t>
      </w:r>
      <w:r w:rsidRPr="005C6F28">
        <w:rPr>
          <w:rFonts w:ascii="Arial" w:eastAsia="標楷體" w:hAnsi="Arial" w:cs="Arial"/>
          <w:color w:val="FF0000"/>
          <w:sz w:val="20"/>
        </w:rPr>
        <w:t>學務會議通過</w:t>
      </w:r>
      <w:r w:rsidRPr="005C6F28">
        <w:rPr>
          <w:rFonts w:ascii="Arial" w:eastAsia="標楷體" w:hAnsi="Arial" w:cs="Arial"/>
          <w:color w:val="FF0000"/>
          <w:sz w:val="20"/>
        </w:rPr>
        <w:t xml:space="preserve"> 111.03.28</w:t>
      </w:r>
      <w:r w:rsidRPr="005C6F28">
        <w:rPr>
          <w:rFonts w:ascii="Arial" w:eastAsia="標楷體" w:hAnsi="Arial" w:cs="Arial"/>
          <w:color w:val="FF0000"/>
          <w:sz w:val="20"/>
        </w:rPr>
        <w:t>校長核定</w:t>
      </w:r>
    </w:p>
    <w:p w14:paraId="4B270857" w14:textId="77777777" w:rsidR="003A2B22" w:rsidRPr="005C6F28" w:rsidRDefault="003A2B22" w:rsidP="003A2B22">
      <w:pPr>
        <w:pStyle w:val="a5"/>
        <w:numPr>
          <w:ilvl w:val="0"/>
          <w:numId w:val="14"/>
        </w:numPr>
        <w:spacing w:line="320" w:lineRule="exact"/>
        <w:ind w:leftChars="0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>依據</w:t>
      </w:r>
    </w:p>
    <w:p w14:paraId="3377C214" w14:textId="77777777" w:rsidR="003A2B22" w:rsidRPr="005C6F28" w:rsidRDefault="003A2B22" w:rsidP="003A2B22">
      <w:pPr>
        <w:pStyle w:val="a5"/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>臺北市公立中等學校舉辦校外教學實施要點</w:t>
      </w:r>
      <w:r w:rsidRPr="005C6F28">
        <w:rPr>
          <w:rFonts w:ascii="Arial" w:eastAsia="標楷體" w:hAnsi="Arial" w:cs="Arial"/>
          <w:szCs w:val="24"/>
        </w:rPr>
        <w:t>(96</w:t>
      </w:r>
      <w:r w:rsidRPr="005C6F28">
        <w:rPr>
          <w:rFonts w:ascii="Arial" w:eastAsia="標楷體" w:hAnsi="Arial" w:cs="Arial"/>
          <w:szCs w:val="24"/>
        </w:rPr>
        <w:t>年</w:t>
      </w:r>
      <w:r w:rsidRPr="005C6F28">
        <w:rPr>
          <w:rFonts w:ascii="Arial" w:eastAsia="標楷體" w:hAnsi="Arial" w:cs="Arial"/>
          <w:szCs w:val="24"/>
        </w:rPr>
        <w:t>8</w:t>
      </w:r>
      <w:r w:rsidRPr="005C6F28">
        <w:rPr>
          <w:rFonts w:ascii="Arial" w:eastAsia="標楷體" w:hAnsi="Arial" w:cs="Arial"/>
          <w:szCs w:val="24"/>
        </w:rPr>
        <w:t>月</w:t>
      </w:r>
      <w:r w:rsidRPr="005C6F28">
        <w:rPr>
          <w:rFonts w:ascii="Arial" w:eastAsia="標楷體" w:hAnsi="Arial" w:cs="Arial"/>
          <w:szCs w:val="24"/>
        </w:rPr>
        <w:t>2</w:t>
      </w:r>
      <w:r w:rsidRPr="005C6F28">
        <w:rPr>
          <w:rFonts w:ascii="Arial" w:eastAsia="標楷體" w:hAnsi="Arial" w:cs="Arial"/>
          <w:szCs w:val="24"/>
        </w:rPr>
        <w:t>日北市教中字第</w:t>
      </w:r>
      <w:r w:rsidRPr="005C6F28">
        <w:rPr>
          <w:rFonts w:ascii="Arial" w:eastAsia="標楷體" w:hAnsi="Arial" w:cs="Arial"/>
          <w:szCs w:val="24"/>
        </w:rPr>
        <w:t>09635981200</w:t>
      </w:r>
      <w:r w:rsidRPr="005C6F28">
        <w:rPr>
          <w:rFonts w:ascii="Arial" w:eastAsia="標楷體" w:hAnsi="Arial" w:cs="Arial"/>
          <w:szCs w:val="24"/>
        </w:rPr>
        <w:t>號函修正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第</w:t>
      </w:r>
      <w:r w:rsidRPr="005C6F28">
        <w:rPr>
          <w:rFonts w:ascii="Arial" w:eastAsia="標楷體" w:hAnsi="Arial" w:cs="Arial"/>
          <w:szCs w:val="24"/>
        </w:rPr>
        <w:t>7</w:t>
      </w:r>
      <w:r w:rsidRPr="005C6F28">
        <w:rPr>
          <w:rFonts w:ascii="Arial" w:eastAsia="標楷體" w:hAnsi="Arial" w:cs="Arial"/>
          <w:szCs w:val="24"/>
        </w:rPr>
        <w:t>條第</w:t>
      </w:r>
      <w:r w:rsidRPr="005C6F28">
        <w:rPr>
          <w:rFonts w:ascii="Arial" w:eastAsia="標楷體" w:hAnsi="Arial" w:cs="Arial"/>
          <w:szCs w:val="24"/>
        </w:rPr>
        <w:t>2</w:t>
      </w:r>
      <w:r w:rsidRPr="005C6F28">
        <w:rPr>
          <w:rFonts w:ascii="Arial" w:eastAsia="標楷體" w:hAnsi="Arial" w:cs="Arial"/>
          <w:szCs w:val="24"/>
        </w:rPr>
        <w:t>款第</w:t>
      </w:r>
      <w:r w:rsidRPr="005C6F28">
        <w:rPr>
          <w:rFonts w:ascii="Arial" w:eastAsia="標楷體" w:hAnsi="Arial" w:cs="Arial"/>
          <w:szCs w:val="24"/>
        </w:rPr>
        <w:t>6</w:t>
      </w:r>
      <w:r w:rsidRPr="005C6F28">
        <w:rPr>
          <w:rFonts w:ascii="Arial" w:eastAsia="標楷體" w:hAnsi="Arial" w:cs="Arial"/>
          <w:szCs w:val="24"/>
        </w:rPr>
        <w:t>項及第</w:t>
      </w:r>
      <w:r w:rsidRPr="005C6F28">
        <w:rPr>
          <w:rFonts w:ascii="Arial" w:eastAsia="標楷體" w:hAnsi="Arial" w:cs="Arial"/>
          <w:szCs w:val="24"/>
        </w:rPr>
        <w:t>3</w:t>
      </w:r>
      <w:r w:rsidRPr="005C6F28">
        <w:rPr>
          <w:rFonts w:ascii="Arial" w:eastAsia="標楷體" w:hAnsi="Arial" w:cs="Arial"/>
          <w:szCs w:val="24"/>
        </w:rPr>
        <w:t>款第</w:t>
      </w:r>
      <w:r w:rsidRPr="005C6F28">
        <w:rPr>
          <w:rFonts w:ascii="Arial" w:eastAsia="標楷體" w:hAnsi="Arial" w:cs="Arial"/>
          <w:szCs w:val="24"/>
        </w:rPr>
        <w:t>4</w:t>
      </w:r>
      <w:r w:rsidRPr="005C6F28">
        <w:rPr>
          <w:rFonts w:ascii="Arial" w:eastAsia="標楷體" w:hAnsi="Arial" w:cs="Arial"/>
          <w:szCs w:val="24"/>
        </w:rPr>
        <w:t>項規定，制定本校校外教學</w:t>
      </w:r>
      <w:r w:rsidRPr="005C6F28">
        <w:rPr>
          <w:rFonts w:ascii="Arial" w:eastAsia="標楷體" w:hAnsi="Arial" w:cs="Arial"/>
          <w:szCs w:val="24"/>
        </w:rPr>
        <w:t>(</w:t>
      </w:r>
      <w:r w:rsidRPr="005C6F28">
        <w:rPr>
          <w:rFonts w:ascii="Arial" w:eastAsia="標楷體" w:hAnsi="Arial" w:cs="Arial"/>
          <w:szCs w:val="24"/>
        </w:rPr>
        <w:t>含教育旅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學生行為與安全管理規定。</w:t>
      </w:r>
      <w:r w:rsidRPr="005C6F28">
        <w:rPr>
          <w:rFonts w:ascii="Arial" w:eastAsia="標楷體" w:hAnsi="Arial" w:cs="Arial"/>
          <w:szCs w:val="24"/>
        </w:rPr>
        <w:tab/>
      </w:r>
    </w:p>
    <w:p w14:paraId="145D5641" w14:textId="77777777" w:rsidR="003A2B22" w:rsidRPr="005C6F28" w:rsidRDefault="003A2B22" w:rsidP="003A2B22">
      <w:pPr>
        <w:pStyle w:val="a5"/>
        <w:numPr>
          <w:ilvl w:val="0"/>
          <w:numId w:val="14"/>
        </w:numPr>
        <w:spacing w:line="320" w:lineRule="exact"/>
        <w:ind w:leftChars="0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>目的</w:t>
      </w:r>
    </w:p>
    <w:p w14:paraId="5BC2BF0C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一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校外教學活動前，事先對可能發生之各種狀況提出簡明的因應措施與安全管理規定。</w:t>
      </w:r>
    </w:p>
    <w:p w14:paraId="59281B7B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校外教學活動中，要求學生確實遵守規定，聽從師長指導，維護學校榮譽，並注意團</w:t>
      </w:r>
    </w:p>
    <w:p w14:paraId="72B31BA4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</w:t>
      </w:r>
      <w:r w:rsidRPr="005C6F28">
        <w:rPr>
          <w:rFonts w:ascii="Arial" w:eastAsia="標楷體" w:hAnsi="Arial" w:cs="Arial"/>
          <w:szCs w:val="24"/>
        </w:rPr>
        <w:t>體及自身之安全。</w:t>
      </w:r>
    </w:p>
    <w:p w14:paraId="5C385A3D" w14:textId="77777777" w:rsidR="003A2B22" w:rsidRPr="005C6F28" w:rsidRDefault="003A2B22" w:rsidP="003A2B22">
      <w:pPr>
        <w:pStyle w:val="a5"/>
        <w:numPr>
          <w:ilvl w:val="0"/>
          <w:numId w:val="14"/>
        </w:numPr>
        <w:spacing w:line="320" w:lineRule="exact"/>
        <w:ind w:leftChars="0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>規定</w:t>
      </w:r>
    </w:p>
    <w:p w14:paraId="78EAB325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一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一般規定</w:t>
      </w:r>
    </w:p>
    <w:p w14:paraId="5EE77C3D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1.</w:t>
      </w:r>
      <w:r w:rsidRPr="005C6F28">
        <w:rPr>
          <w:rFonts w:ascii="Arial" w:eastAsia="標楷體" w:hAnsi="Arial" w:cs="Arial"/>
          <w:szCs w:val="24"/>
        </w:rPr>
        <w:t>遵守師長或輔導人員的指導與指</w:t>
      </w:r>
      <w:r w:rsidRPr="005C6F28">
        <w:rPr>
          <w:rFonts w:ascii="Arial" w:eastAsia="標楷體" w:hAnsi="Arial" w:cs="Arial"/>
          <w:szCs w:val="24"/>
        </w:rPr>
        <w:t xml:space="preserve">   2.</w:t>
      </w:r>
      <w:r w:rsidRPr="005C6F28">
        <w:rPr>
          <w:rFonts w:ascii="Arial" w:eastAsia="標楷體" w:hAnsi="Arial" w:cs="Arial"/>
          <w:szCs w:val="24"/>
        </w:rPr>
        <w:t>遵守活動行程之時間之規定</w:t>
      </w:r>
    </w:p>
    <w:p w14:paraId="71961C47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3.</w:t>
      </w:r>
      <w:r w:rsidRPr="005C6F28">
        <w:rPr>
          <w:rFonts w:ascii="Arial" w:eastAsia="標楷體" w:hAnsi="Arial" w:cs="Arial"/>
          <w:szCs w:val="24"/>
        </w:rPr>
        <w:t>遵守政府或本校防疫之規定</w:t>
      </w:r>
      <w:r w:rsidRPr="005C6F28">
        <w:rPr>
          <w:rFonts w:ascii="Arial" w:eastAsia="標楷體" w:hAnsi="Arial" w:cs="Arial"/>
          <w:szCs w:val="24"/>
        </w:rPr>
        <w:t xml:space="preserve">       4.</w:t>
      </w:r>
      <w:r w:rsidRPr="005C6F28">
        <w:rPr>
          <w:rFonts w:ascii="Arial" w:eastAsia="標楷體" w:hAnsi="Arial" w:cs="Arial"/>
          <w:szCs w:val="24"/>
        </w:rPr>
        <w:t>搭乘交通工具時，遵守交通法令之規定</w:t>
      </w:r>
    </w:p>
    <w:p w14:paraId="26C7D41E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5.</w:t>
      </w:r>
      <w:r w:rsidRPr="005C6F28">
        <w:rPr>
          <w:rFonts w:ascii="Arial" w:eastAsia="標楷體" w:hAnsi="Arial" w:cs="Arial"/>
          <w:szCs w:val="24"/>
        </w:rPr>
        <w:t>餐廳用餐時，遵守餐桌衛生和禮儀之規定</w:t>
      </w:r>
    </w:p>
    <w:p w14:paraId="5B215458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6.</w:t>
      </w:r>
      <w:r w:rsidRPr="005C6F28">
        <w:rPr>
          <w:rFonts w:ascii="Arial" w:eastAsia="標楷體" w:hAnsi="Arial" w:cs="Arial"/>
          <w:szCs w:val="24"/>
        </w:rPr>
        <w:t>夜間住宿時，遵守住宿飯店旅社之規定</w:t>
      </w:r>
      <w:r w:rsidRPr="005C6F28">
        <w:rPr>
          <w:rFonts w:ascii="Arial" w:eastAsia="標楷體" w:hAnsi="Arial" w:cs="Arial"/>
          <w:szCs w:val="24"/>
        </w:rPr>
        <w:t xml:space="preserve"> </w:t>
      </w:r>
    </w:p>
    <w:p w14:paraId="28AD9ED1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7.</w:t>
      </w:r>
      <w:r w:rsidRPr="005C6F28">
        <w:rPr>
          <w:rFonts w:ascii="Arial" w:eastAsia="標楷體" w:hAnsi="Arial" w:cs="Arial"/>
          <w:szCs w:val="24"/>
        </w:rPr>
        <w:t>夜間住宿時，遵守主辦單位或帶領老師之規定</w:t>
      </w:r>
    </w:p>
    <w:p w14:paraId="27B29284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 (1)</w:t>
      </w:r>
      <w:r w:rsidRPr="005C6F28">
        <w:rPr>
          <w:rFonts w:ascii="Arial" w:eastAsia="標楷體" w:hAnsi="Arial" w:cs="Arial"/>
          <w:szCs w:val="24"/>
        </w:rPr>
        <w:t>為了避免影響住宿安寧、師長人員查核或安全管理困難，夜間晚點名後，未經師</w:t>
      </w:r>
    </w:p>
    <w:p w14:paraId="08AB9C96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   </w:t>
      </w:r>
      <w:r w:rsidRPr="005C6F28">
        <w:rPr>
          <w:rFonts w:ascii="Arial" w:eastAsia="標楷體" w:hAnsi="Arial" w:cs="Arial"/>
          <w:szCs w:val="24"/>
        </w:rPr>
        <w:t>長同意不能私自離開已排定之住宿寢室。</w:t>
      </w:r>
    </w:p>
    <w:p w14:paraId="3AA2D6AC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 (2)</w:t>
      </w:r>
      <w:r w:rsidRPr="005C6F28">
        <w:rPr>
          <w:rFonts w:ascii="Arial" w:eastAsia="標楷體" w:hAnsi="Arial" w:cs="Arial"/>
          <w:szCs w:val="24"/>
        </w:rPr>
        <w:t>為了避免發生性別事件，未經師長同意男女生不能兩人單獨在同一個寢室之內。</w:t>
      </w:r>
    </w:p>
    <w:p w14:paraId="14125675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嚴禁行為</w:t>
      </w:r>
    </w:p>
    <w:p w14:paraId="1E8B9568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1.</w:t>
      </w:r>
      <w:r w:rsidRPr="005C6F28">
        <w:rPr>
          <w:rFonts w:ascii="Arial" w:eastAsia="標楷體" w:hAnsi="Arial" w:cs="Arial"/>
          <w:szCs w:val="24"/>
        </w:rPr>
        <w:t>觸犯國家法令，影響學校師生公共利益之行為</w:t>
      </w:r>
      <w:r w:rsidRPr="005C6F28">
        <w:rPr>
          <w:rFonts w:ascii="Arial" w:eastAsia="標楷體" w:hAnsi="Arial" w:cs="Arial"/>
          <w:szCs w:val="24"/>
        </w:rPr>
        <w:t xml:space="preserve">    2.</w:t>
      </w:r>
      <w:r w:rsidRPr="005C6F28">
        <w:rPr>
          <w:rFonts w:ascii="Arial" w:eastAsia="標楷體" w:hAnsi="Arial" w:cs="Arial"/>
          <w:szCs w:val="24"/>
        </w:rPr>
        <w:t>買酒及飲酒之行為</w:t>
      </w:r>
    </w:p>
    <w:p w14:paraId="6BEF7485" w14:textId="77777777" w:rsidR="003A2B22" w:rsidRPr="005C6F28" w:rsidRDefault="003A2B22" w:rsidP="003A2B22">
      <w:pPr>
        <w:spacing w:line="320" w:lineRule="exact"/>
        <w:ind w:firstLineChars="200" w:firstLine="480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>3.</w:t>
      </w:r>
      <w:r w:rsidRPr="005C6F28">
        <w:rPr>
          <w:rFonts w:ascii="Arial" w:eastAsia="標楷體" w:hAnsi="Arial" w:cs="Arial"/>
          <w:szCs w:val="24"/>
        </w:rPr>
        <w:t>吸菸</w:t>
      </w:r>
      <w:r w:rsidRPr="005C6F28">
        <w:rPr>
          <w:rFonts w:ascii="Arial" w:eastAsia="標楷體" w:hAnsi="Arial" w:cs="Arial"/>
          <w:szCs w:val="24"/>
        </w:rPr>
        <w:t>(</w:t>
      </w:r>
      <w:r w:rsidRPr="005C6F28">
        <w:rPr>
          <w:rFonts w:ascii="Arial" w:eastAsia="標楷體" w:hAnsi="Arial" w:cs="Arial"/>
          <w:szCs w:val="24"/>
        </w:rPr>
        <w:t>含電子菸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及嚼食檳榔之行為</w:t>
      </w:r>
    </w:p>
    <w:p w14:paraId="5C5605EE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4.</w:t>
      </w:r>
      <w:r w:rsidRPr="005C6F28">
        <w:rPr>
          <w:rFonts w:ascii="Arial" w:eastAsia="標楷體" w:hAnsi="Arial" w:cs="Arial"/>
          <w:szCs w:val="24"/>
        </w:rPr>
        <w:t>未經師長同意逕行離隊或從事其他與該活動無關之行為</w:t>
      </w:r>
    </w:p>
    <w:p w14:paraId="6B2E5FCA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 (1)</w:t>
      </w:r>
      <w:r w:rsidRPr="005C6F28">
        <w:rPr>
          <w:rFonts w:ascii="Arial" w:eastAsia="標楷體" w:hAnsi="Arial" w:cs="Arial"/>
          <w:szCs w:val="24"/>
        </w:rPr>
        <w:t>活動進行期間，私自離開上課、參訪之教室或地點</w:t>
      </w:r>
    </w:p>
    <w:p w14:paraId="6D1DAA89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 (2)</w:t>
      </w:r>
      <w:r w:rsidRPr="005C6F28">
        <w:rPr>
          <w:rFonts w:ascii="Arial" w:eastAsia="標楷體" w:hAnsi="Arial" w:cs="Arial"/>
          <w:szCs w:val="24"/>
        </w:rPr>
        <w:t>活動進行期間，逕至危險區域或地點</w:t>
      </w:r>
    </w:p>
    <w:p w14:paraId="2624482D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b/>
          <w:szCs w:val="24"/>
        </w:rPr>
        <w:t xml:space="preserve">      </w:t>
      </w:r>
      <w:r w:rsidRPr="005C6F28">
        <w:rPr>
          <w:rFonts w:ascii="Arial" w:eastAsia="標楷體" w:hAnsi="Arial" w:cs="Arial"/>
          <w:szCs w:val="24"/>
        </w:rPr>
        <w:t>(3)</w:t>
      </w:r>
      <w:r w:rsidRPr="005C6F28">
        <w:rPr>
          <w:rFonts w:ascii="Arial" w:eastAsia="標楷體" w:hAnsi="Arial" w:cs="Arial"/>
          <w:szCs w:val="24"/>
        </w:rPr>
        <w:t>夜間晚點名之後，私自離開住宿飯店或地點</w:t>
      </w:r>
    </w:p>
    <w:p w14:paraId="58F1AA4E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5.</w:t>
      </w:r>
      <w:r w:rsidRPr="005C6F28">
        <w:rPr>
          <w:rFonts w:ascii="Arial" w:eastAsia="標楷體" w:hAnsi="Arial" w:cs="Arial"/>
          <w:szCs w:val="24"/>
        </w:rPr>
        <w:t>性騷擾、性侵害或性霸凌之行為</w:t>
      </w:r>
    </w:p>
    <w:p w14:paraId="4A1F68DF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6.</w:t>
      </w:r>
      <w:r w:rsidRPr="005C6F28">
        <w:rPr>
          <w:rFonts w:ascii="Arial" w:eastAsia="標楷體" w:hAnsi="Arial" w:cs="Arial"/>
          <w:szCs w:val="24"/>
        </w:rPr>
        <w:t>涉及賭博金錢交易之行為</w:t>
      </w:r>
    </w:p>
    <w:p w14:paraId="32071A7D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7.</w:t>
      </w:r>
      <w:r w:rsidRPr="005C6F28">
        <w:rPr>
          <w:rFonts w:ascii="Arial" w:eastAsia="標楷體" w:hAnsi="Arial" w:cs="Arial"/>
          <w:szCs w:val="24"/>
        </w:rPr>
        <w:t>有損班級榮譽或學校校譽之行為</w:t>
      </w:r>
    </w:p>
    <w:p w14:paraId="55900154" w14:textId="77777777" w:rsidR="003A2B22" w:rsidRPr="005C6F28" w:rsidRDefault="003A2B22" w:rsidP="003A2B22">
      <w:pPr>
        <w:pStyle w:val="a5"/>
        <w:numPr>
          <w:ilvl w:val="0"/>
          <w:numId w:val="14"/>
        </w:numPr>
        <w:spacing w:line="320" w:lineRule="exact"/>
        <w:ind w:leftChars="0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>懲處</w:t>
      </w:r>
    </w:p>
    <w:p w14:paraId="108FDE24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一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校外教學</w:t>
      </w:r>
      <w:r w:rsidRPr="005C6F28">
        <w:rPr>
          <w:rFonts w:ascii="Arial" w:eastAsia="標楷體" w:hAnsi="Arial" w:cs="Arial"/>
          <w:szCs w:val="24"/>
        </w:rPr>
        <w:t>(</w:t>
      </w:r>
      <w:r w:rsidRPr="005C6F28">
        <w:rPr>
          <w:rFonts w:ascii="Arial" w:eastAsia="標楷體" w:hAnsi="Arial" w:cs="Arial"/>
          <w:szCs w:val="24"/>
        </w:rPr>
        <w:t>教育旅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期間，違反一般行為規定，先以正向管教口頭勸導為原則，若屢</w:t>
      </w:r>
    </w:p>
    <w:p w14:paraId="7A49D0C2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</w:t>
      </w:r>
      <w:r w:rsidRPr="005C6F28">
        <w:rPr>
          <w:rFonts w:ascii="Arial" w:eastAsia="標楷體" w:hAnsi="Arial" w:cs="Arial"/>
          <w:szCs w:val="24"/>
        </w:rPr>
        <w:t>勸不聽，無故不服師長或其他輔導人員之指導，則處以愛校服務之處分或警告之處</w:t>
      </w:r>
    </w:p>
    <w:p w14:paraId="7CDA9FD4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</w:t>
      </w:r>
      <w:r w:rsidRPr="005C6F28">
        <w:rPr>
          <w:rFonts w:ascii="Arial" w:eastAsia="標楷體" w:hAnsi="Arial" w:cs="Arial"/>
          <w:szCs w:val="24"/>
        </w:rPr>
        <w:t>分。</w:t>
      </w:r>
    </w:p>
    <w:p w14:paraId="6A3283DF" w14:textId="77777777" w:rsidR="003A2B22" w:rsidRPr="005C6F28" w:rsidRDefault="003A2B22" w:rsidP="003A2B22">
      <w:pPr>
        <w:spacing w:line="320" w:lineRule="exact"/>
        <w:ind w:left="590" w:hangingChars="246" w:hanging="590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校外教學</w:t>
      </w:r>
      <w:r w:rsidRPr="005C6F28">
        <w:rPr>
          <w:rFonts w:ascii="Arial" w:eastAsia="標楷體" w:hAnsi="Arial" w:cs="Arial"/>
          <w:szCs w:val="24"/>
        </w:rPr>
        <w:t>(</w:t>
      </w:r>
      <w:r w:rsidRPr="005C6F28">
        <w:rPr>
          <w:rFonts w:ascii="Arial" w:eastAsia="標楷體" w:hAnsi="Arial" w:cs="Arial"/>
          <w:szCs w:val="24"/>
        </w:rPr>
        <w:t>教育旅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期間，違反本校獎懲規定之行為，由生輔組提獎懲建議單，警告及小過處分直接提報，大過則送獎懲委員會議處。相關懲處逕依簽核流程提報導師、學務主任及校長核定。</w:t>
      </w:r>
    </w:p>
    <w:p w14:paraId="2EF9E598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(</w:t>
      </w:r>
      <w:r w:rsidRPr="005C6F28">
        <w:rPr>
          <w:rFonts w:ascii="Arial" w:eastAsia="標楷體" w:hAnsi="Arial" w:cs="Arial"/>
          <w:szCs w:val="24"/>
        </w:rPr>
        <w:t>三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校外教學</w:t>
      </w:r>
      <w:r w:rsidRPr="005C6F28">
        <w:rPr>
          <w:rFonts w:ascii="Arial" w:eastAsia="標楷體" w:hAnsi="Arial" w:cs="Arial"/>
          <w:szCs w:val="24"/>
        </w:rPr>
        <w:t>(</w:t>
      </w:r>
      <w:r w:rsidRPr="005C6F28">
        <w:rPr>
          <w:rFonts w:ascii="Arial" w:eastAsia="標楷體" w:hAnsi="Arial" w:cs="Arial"/>
          <w:szCs w:val="24"/>
        </w:rPr>
        <w:t>教育旅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期間，發生性別事件</w:t>
      </w:r>
      <w:r w:rsidRPr="005C6F28">
        <w:rPr>
          <w:rFonts w:ascii="Arial" w:eastAsia="標楷體" w:hAnsi="Arial" w:cs="Arial"/>
          <w:szCs w:val="24"/>
        </w:rPr>
        <w:t>(</w:t>
      </w:r>
      <w:r w:rsidRPr="005C6F28">
        <w:rPr>
          <w:rFonts w:ascii="Arial" w:eastAsia="標楷體" w:hAnsi="Arial" w:cs="Arial"/>
          <w:szCs w:val="24"/>
        </w:rPr>
        <w:t>性騷擾、性侵害或性霸凌</w:t>
      </w:r>
      <w:r w:rsidRPr="005C6F28">
        <w:rPr>
          <w:rFonts w:ascii="Arial" w:eastAsia="標楷體" w:hAnsi="Arial" w:cs="Arial"/>
          <w:szCs w:val="24"/>
        </w:rPr>
        <w:t>)</w:t>
      </w:r>
      <w:r w:rsidRPr="005C6F28">
        <w:rPr>
          <w:rFonts w:ascii="Arial" w:eastAsia="標楷體" w:hAnsi="Arial" w:cs="Arial"/>
          <w:szCs w:val="24"/>
        </w:rPr>
        <w:t>，一律送性別平等</w:t>
      </w:r>
    </w:p>
    <w:p w14:paraId="43E9BB0E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  <w:r w:rsidRPr="005C6F28">
        <w:rPr>
          <w:rFonts w:ascii="Arial" w:eastAsia="標楷體" w:hAnsi="Arial" w:cs="Arial"/>
          <w:szCs w:val="24"/>
        </w:rPr>
        <w:t xml:space="preserve">     </w:t>
      </w:r>
      <w:r w:rsidRPr="005C6F28">
        <w:rPr>
          <w:rFonts w:ascii="Arial" w:eastAsia="標楷體" w:hAnsi="Arial" w:cs="Arial"/>
          <w:szCs w:val="24"/>
        </w:rPr>
        <w:t>委員進行調查，查證屬實後再依性別平等教育法及本校學生獎懲辦法做後續處置。</w:t>
      </w:r>
    </w:p>
    <w:p w14:paraId="78B9E2D2" w14:textId="77777777" w:rsidR="003A2B22" w:rsidRPr="005C6F28" w:rsidRDefault="003A2B22" w:rsidP="003A2B22">
      <w:pPr>
        <w:spacing w:line="320" w:lineRule="exact"/>
        <w:rPr>
          <w:rFonts w:ascii="Arial" w:eastAsia="標楷體" w:hAnsi="Arial" w:cs="Arial"/>
          <w:szCs w:val="24"/>
        </w:rPr>
      </w:pPr>
    </w:p>
    <w:p w14:paraId="0E3F9139" w14:textId="77777777" w:rsidR="003A2B22" w:rsidRPr="005C6F28" w:rsidRDefault="003A2B22" w:rsidP="003A2B22">
      <w:pPr>
        <w:rPr>
          <w:rFonts w:ascii="Arial" w:eastAsia="標楷體" w:hAnsi="Arial" w:cs="Arial"/>
          <w:sz w:val="28"/>
          <w:szCs w:val="28"/>
        </w:rPr>
      </w:pPr>
      <w:r w:rsidRPr="005C6F28">
        <w:rPr>
          <w:rFonts w:ascii="Arial" w:eastAsia="標楷體" w:hAnsi="Arial" w:cs="Arial"/>
          <w:sz w:val="28"/>
          <w:szCs w:val="28"/>
        </w:rPr>
        <w:t xml:space="preserve">    </w:t>
      </w:r>
      <w:r w:rsidRPr="005C6F28">
        <w:rPr>
          <w:rFonts w:ascii="Arial" w:eastAsia="標楷體" w:hAnsi="Arial" w:cs="Arial"/>
          <w:sz w:val="28"/>
          <w:szCs w:val="28"/>
        </w:rPr>
        <w:t>學生</w:t>
      </w:r>
      <w:r w:rsidRPr="005C6F28">
        <w:rPr>
          <w:rFonts w:ascii="Arial" w:eastAsia="標楷體" w:hAnsi="Arial" w:cs="Arial"/>
          <w:sz w:val="28"/>
          <w:szCs w:val="28"/>
          <w:u w:val="single"/>
        </w:rPr>
        <w:t xml:space="preserve">              </w:t>
      </w:r>
      <w:r w:rsidRPr="005C6F28">
        <w:rPr>
          <w:rFonts w:ascii="Arial" w:eastAsia="標楷體" w:hAnsi="Arial" w:cs="Arial"/>
          <w:sz w:val="28"/>
          <w:szCs w:val="28"/>
        </w:rPr>
        <w:t>已詳細閱讀本校校外教學學生行為與安全管理規定，</w:t>
      </w:r>
      <w:r w:rsidRPr="005C6F28">
        <w:rPr>
          <w:rFonts w:ascii="Arial" w:eastAsia="標楷體" w:hAnsi="Arial" w:cs="Arial"/>
          <w:sz w:val="28"/>
          <w:szCs w:val="28"/>
        </w:rPr>
        <w:t xml:space="preserve">   </w:t>
      </w:r>
      <w:r w:rsidRPr="005C6F28">
        <w:rPr>
          <w:rFonts w:ascii="Arial" w:eastAsia="標楷體" w:hAnsi="Arial" w:cs="Arial"/>
          <w:sz w:val="28"/>
          <w:szCs w:val="28"/>
        </w:rPr>
        <w:t>校外教學期間會聽從帶隊師長的指揮並確實遵守以上的行為規定。</w:t>
      </w:r>
    </w:p>
    <w:p w14:paraId="37B2DFCB" w14:textId="20142780" w:rsidR="003A2B22" w:rsidRPr="005C6F28" w:rsidRDefault="003A2B22" w:rsidP="003A2B22">
      <w:pPr>
        <w:rPr>
          <w:rFonts w:ascii="Arial" w:eastAsia="標楷體" w:hAnsi="Arial" w:cs="Arial"/>
          <w:sz w:val="28"/>
          <w:szCs w:val="28"/>
        </w:rPr>
      </w:pPr>
      <w:r w:rsidRPr="005C6F28">
        <w:rPr>
          <w:rFonts w:ascii="Arial" w:eastAsia="標楷體" w:hAnsi="Arial" w:cs="Arial"/>
          <w:sz w:val="28"/>
          <w:szCs w:val="28"/>
        </w:rPr>
        <w:t xml:space="preserve">    </w:t>
      </w:r>
      <w:r w:rsidRPr="005C6F28">
        <w:rPr>
          <w:rFonts w:ascii="Arial" w:eastAsia="標楷體" w:hAnsi="Arial" w:cs="Arial"/>
          <w:sz w:val="28"/>
          <w:szCs w:val="28"/>
        </w:rPr>
        <w:t>學生知悉：</w:t>
      </w:r>
      <w:r w:rsidRPr="005C6F28">
        <w:rPr>
          <w:rFonts w:ascii="Arial" w:eastAsia="標楷體" w:hAnsi="Arial" w:cs="Arial"/>
          <w:sz w:val="28"/>
          <w:szCs w:val="28"/>
          <w:u w:val="single"/>
        </w:rPr>
        <w:t xml:space="preserve">                  </w:t>
      </w:r>
      <w:r w:rsidRPr="005C6F28">
        <w:rPr>
          <w:rFonts w:ascii="Arial" w:eastAsia="標楷體" w:hAnsi="Arial" w:cs="Arial"/>
          <w:sz w:val="28"/>
          <w:szCs w:val="28"/>
        </w:rPr>
        <w:t>；</w:t>
      </w:r>
      <w:r w:rsidR="00141FB8">
        <w:rPr>
          <w:rFonts w:ascii="Arial" w:eastAsia="標楷體" w:hAnsi="Arial" w:cs="Arial"/>
          <w:sz w:val="28"/>
          <w:szCs w:val="28"/>
        </w:rPr>
        <w:t xml:space="preserve"> </w:t>
      </w:r>
      <w:r w:rsidRPr="005C6F28">
        <w:rPr>
          <w:rFonts w:ascii="Arial" w:eastAsia="標楷體" w:hAnsi="Arial" w:cs="Arial"/>
          <w:sz w:val="28"/>
          <w:szCs w:val="28"/>
        </w:rPr>
        <w:t>家長知悉：</w:t>
      </w:r>
      <w:r w:rsidRPr="005C6F28">
        <w:rPr>
          <w:rFonts w:ascii="Arial" w:eastAsia="標楷體" w:hAnsi="Arial" w:cs="Arial"/>
          <w:sz w:val="28"/>
          <w:szCs w:val="28"/>
          <w:u w:val="single"/>
        </w:rPr>
        <w:t xml:space="preserve">                  </w:t>
      </w:r>
    </w:p>
    <w:p w14:paraId="64404F67" w14:textId="458EB96D" w:rsidR="003A2B22" w:rsidRPr="00141FB8" w:rsidRDefault="003A2B22" w:rsidP="003A2B22">
      <w:pPr>
        <w:jc w:val="center"/>
        <w:rPr>
          <w:rFonts w:ascii="Arial" w:eastAsia="標楷體" w:hAnsi="Arial" w:cs="Arial"/>
          <w:sz w:val="32"/>
          <w:szCs w:val="32"/>
        </w:rPr>
      </w:pPr>
      <w:r w:rsidRPr="00141FB8">
        <w:rPr>
          <w:rFonts w:ascii="Arial" w:eastAsia="標楷體" w:hAnsi="Arial" w:cs="Arial"/>
          <w:sz w:val="32"/>
          <w:szCs w:val="32"/>
        </w:rPr>
        <w:t>中</w:t>
      </w:r>
      <w:r w:rsidR="00141FB8">
        <w:rPr>
          <w:rFonts w:ascii="Arial" w:eastAsia="標楷體" w:hAnsi="Arial" w:cs="Arial"/>
          <w:sz w:val="32"/>
          <w:szCs w:val="32"/>
        </w:rPr>
        <w:t xml:space="preserve">  </w:t>
      </w:r>
      <w:r w:rsidRPr="00141FB8">
        <w:rPr>
          <w:rFonts w:ascii="Arial" w:eastAsia="標楷體" w:hAnsi="Arial" w:cs="Arial"/>
          <w:sz w:val="32"/>
          <w:szCs w:val="32"/>
        </w:rPr>
        <w:t>華</w:t>
      </w:r>
      <w:r w:rsidR="00141FB8">
        <w:rPr>
          <w:rFonts w:ascii="Arial" w:eastAsia="標楷體" w:hAnsi="Arial" w:cs="Arial"/>
          <w:sz w:val="32"/>
          <w:szCs w:val="32"/>
        </w:rPr>
        <w:t xml:space="preserve">  </w:t>
      </w:r>
      <w:r w:rsidRPr="00141FB8">
        <w:rPr>
          <w:rFonts w:ascii="Arial" w:eastAsia="標楷體" w:hAnsi="Arial" w:cs="Arial"/>
          <w:sz w:val="32"/>
          <w:szCs w:val="32"/>
        </w:rPr>
        <w:t>民</w:t>
      </w:r>
      <w:r w:rsidR="00141FB8">
        <w:rPr>
          <w:rFonts w:ascii="Arial" w:eastAsia="標楷體" w:hAnsi="Arial" w:cs="Arial"/>
          <w:sz w:val="32"/>
          <w:szCs w:val="32"/>
        </w:rPr>
        <w:t xml:space="preserve">  </w:t>
      </w:r>
      <w:r w:rsidRPr="00141FB8">
        <w:rPr>
          <w:rFonts w:ascii="Arial" w:eastAsia="標楷體" w:hAnsi="Arial" w:cs="Arial"/>
          <w:sz w:val="32"/>
          <w:szCs w:val="32"/>
        </w:rPr>
        <w:t>國</w:t>
      </w:r>
      <w:r w:rsidRPr="00141FB8">
        <w:rPr>
          <w:rFonts w:ascii="Arial" w:eastAsia="標楷體" w:hAnsi="Arial" w:cs="Arial"/>
          <w:sz w:val="32"/>
          <w:szCs w:val="32"/>
        </w:rPr>
        <w:t xml:space="preserve">       </w:t>
      </w:r>
      <w:r w:rsidRPr="00141FB8">
        <w:rPr>
          <w:rFonts w:ascii="Arial" w:eastAsia="標楷體" w:hAnsi="Arial" w:cs="Arial"/>
          <w:sz w:val="32"/>
          <w:szCs w:val="32"/>
        </w:rPr>
        <w:t>年</w:t>
      </w:r>
      <w:r w:rsidRPr="00141FB8">
        <w:rPr>
          <w:rFonts w:ascii="Arial" w:eastAsia="標楷體" w:hAnsi="Arial" w:cs="Arial"/>
          <w:sz w:val="32"/>
          <w:szCs w:val="32"/>
        </w:rPr>
        <w:t xml:space="preserve">      </w:t>
      </w:r>
      <w:r w:rsidRPr="00141FB8">
        <w:rPr>
          <w:rFonts w:ascii="Arial" w:eastAsia="標楷體" w:hAnsi="Arial" w:cs="Arial"/>
          <w:sz w:val="32"/>
          <w:szCs w:val="32"/>
        </w:rPr>
        <w:t>月</w:t>
      </w:r>
      <w:r w:rsidRPr="00141FB8">
        <w:rPr>
          <w:rFonts w:ascii="Arial" w:eastAsia="標楷體" w:hAnsi="Arial" w:cs="Arial"/>
          <w:sz w:val="32"/>
          <w:szCs w:val="32"/>
        </w:rPr>
        <w:t xml:space="preserve">      </w:t>
      </w:r>
      <w:r w:rsidRPr="00141FB8">
        <w:rPr>
          <w:rFonts w:ascii="Arial" w:eastAsia="標楷體" w:hAnsi="Arial" w:cs="Arial"/>
          <w:sz w:val="32"/>
          <w:szCs w:val="32"/>
        </w:rPr>
        <w:t>日</w:t>
      </w:r>
    </w:p>
    <w:sectPr w:rsidR="003A2B22" w:rsidRPr="00141FB8" w:rsidSect="0041088D">
      <w:pgSz w:w="11906" w:h="16838"/>
      <w:pgMar w:top="284" w:right="1077" w:bottom="284" w:left="1077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4BA2D" w14:textId="77777777" w:rsidR="0047234F" w:rsidRDefault="0047234F" w:rsidP="00752FD4">
      <w:r>
        <w:separator/>
      </w:r>
    </w:p>
  </w:endnote>
  <w:endnote w:type="continuationSeparator" w:id="0">
    <w:p w14:paraId="5925BA30" w14:textId="77777777" w:rsidR="0047234F" w:rsidRDefault="0047234F" w:rsidP="00752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F50D7" w14:textId="77777777" w:rsidR="0047234F" w:rsidRDefault="0047234F" w:rsidP="00752FD4">
      <w:r>
        <w:separator/>
      </w:r>
    </w:p>
  </w:footnote>
  <w:footnote w:type="continuationSeparator" w:id="0">
    <w:p w14:paraId="5F6DF9B2" w14:textId="77777777" w:rsidR="0047234F" w:rsidRDefault="0047234F" w:rsidP="00752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A75"/>
    <w:multiLevelType w:val="hybridMultilevel"/>
    <w:tmpl w:val="ACE69122"/>
    <w:lvl w:ilvl="0" w:tplc="99943828">
      <w:start w:val="1"/>
      <w:numFmt w:val="taiwaneseCountingThousand"/>
      <w:lvlText w:val="(%1)"/>
      <w:lvlJc w:val="left"/>
      <w:pPr>
        <w:ind w:left="998" w:hanging="51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C702A56"/>
    <w:multiLevelType w:val="hybridMultilevel"/>
    <w:tmpl w:val="13BED12E"/>
    <w:lvl w:ilvl="0" w:tplc="62582678">
      <w:start w:val="1"/>
      <w:numFmt w:val="taiwaneseCountingThousand"/>
      <w:lvlText w:val="(%1)"/>
      <w:lvlJc w:val="left"/>
      <w:pPr>
        <w:ind w:left="133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2" w15:restartNumberingAfterBreak="0">
    <w:nsid w:val="3BF84CE9"/>
    <w:multiLevelType w:val="hybridMultilevel"/>
    <w:tmpl w:val="F4088864"/>
    <w:lvl w:ilvl="0" w:tplc="454E515E">
      <w:start w:val="1"/>
      <w:numFmt w:val="taiwaneseCountingThousand"/>
      <w:lvlText w:val="(%1)"/>
      <w:lvlJc w:val="left"/>
      <w:pPr>
        <w:ind w:left="96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47007FDC"/>
    <w:multiLevelType w:val="hybridMultilevel"/>
    <w:tmpl w:val="EDC2AE56"/>
    <w:lvl w:ilvl="0" w:tplc="E196EE84">
      <w:start w:val="1"/>
      <w:numFmt w:val="decimal"/>
      <w:lvlText w:val="%1."/>
      <w:lvlJc w:val="left"/>
      <w:pPr>
        <w:ind w:left="1320" w:hanging="36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54EE6D82"/>
    <w:multiLevelType w:val="hybridMultilevel"/>
    <w:tmpl w:val="F4088864"/>
    <w:lvl w:ilvl="0" w:tplc="454E515E">
      <w:start w:val="1"/>
      <w:numFmt w:val="taiwaneseCountingThousand"/>
      <w:lvlText w:val="(%1)"/>
      <w:lvlJc w:val="left"/>
      <w:pPr>
        <w:ind w:left="96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58A4434F"/>
    <w:multiLevelType w:val="hybridMultilevel"/>
    <w:tmpl w:val="15A855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680126E"/>
    <w:multiLevelType w:val="hybridMultilevel"/>
    <w:tmpl w:val="662E74BE"/>
    <w:lvl w:ilvl="0" w:tplc="2CDAF6E6">
      <w:start w:val="1"/>
      <w:numFmt w:val="taiwaneseCountingThousand"/>
      <w:lvlText w:val="(%1)"/>
      <w:lvlJc w:val="left"/>
      <w:pPr>
        <w:ind w:left="88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AEA6A87"/>
    <w:multiLevelType w:val="hybridMultilevel"/>
    <w:tmpl w:val="1F3A354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B277559"/>
    <w:multiLevelType w:val="hybridMultilevel"/>
    <w:tmpl w:val="F4088864"/>
    <w:lvl w:ilvl="0" w:tplc="454E515E">
      <w:start w:val="1"/>
      <w:numFmt w:val="taiwaneseCountingThousand"/>
      <w:lvlText w:val="(%1)"/>
      <w:lvlJc w:val="left"/>
      <w:pPr>
        <w:ind w:left="96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76CB16B2"/>
    <w:multiLevelType w:val="hybridMultilevel"/>
    <w:tmpl w:val="EDC2AE56"/>
    <w:lvl w:ilvl="0" w:tplc="E196EE84">
      <w:start w:val="1"/>
      <w:numFmt w:val="decimal"/>
      <w:lvlText w:val="%1."/>
      <w:lvlJc w:val="left"/>
      <w:pPr>
        <w:ind w:left="1320" w:hanging="36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79847ECF"/>
    <w:multiLevelType w:val="hybridMultilevel"/>
    <w:tmpl w:val="ACE69122"/>
    <w:lvl w:ilvl="0" w:tplc="99943828">
      <w:start w:val="1"/>
      <w:numFmt w:val="taiwaneseCountingThousand"/>
      <w:lvlText w:val="(%1)"/>
      <w:lvlJc w:val="left"/>
      <w:pPr>
        <w:ind w:left="998" w:hanging="51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7ABC3F10"/>
    <w:multiLevelType w:val="hybridMultilevel"/>
    <w:tmpl w:val="C1F2E690"/>
    <w:lvl w:ilvl="0" w:tplc="6EFEA70A">
      <w:start w:val="1"/>
      <w:numFmt w:val="decimal"/>
      <w:lvlText w:val="(%1)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12" w15:restartNumberingAfterBreak="0">
    <w:nsid w:val="7B427106"/>
    <w:multiLevelType w:val="hybridMultilevel"/>
    <w:tmpl w:val="F4088864"/>
    <w:lvl w:ilvl="0" w:tplc="454E515E">
      <w:start w:val="1"/>
      <w:numFmt w:val="taiwaneseCountingThousand"/>
      <w:lvlText w:val="(%1)"/>
      <w:lvlJc w:val="left"/>
      <w:pPr>
        <w:ind w:left="96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C202BFF"/>
    <w:multiLevelType w:val="hybridMultilevel"/>
    <w:tmpl w:val="54D851A2"/>
    <w:lvl w:ilvl="0" w:tplc="05FE38EC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23122484">
    <w:abstractNumId w:val="5"/>
  </w:num>
  <w:num w:numId="2" w16cid:durableId="2129078309">
    <w:abstractNumId w:val="13"/>
  </w:num>
  <w:num w:numId="3" w16cid:durableId="1974869867">
    <w:abstractNumId w:val="10"/>
  </w:num>
  <w:num w:numId="4" w16cid:durableId="1407151078">
    <w:abstractNumId w:val="6"/>
  </w:num>
  <w:num w:numId="5" w16cid:durableId="1097602033">
    <w:abstractNumId w:val="0"/>
  </w:num>
  <w:num w:numId="6" w16cid:durableId="1759909013">
    <w:abstractNumId w:val="12"/>
  </w:num>
  <w:num w:numId="7" w16cid:durableId="1874071425">
    <w:abstractNumId w:val="3"/>
  </w:num>
  <w:num w:numId="8" w16cid:durableId="981079285">
    <w:abstractNumId w:val="9"/>
  </w:num>
  <w:num w:numId="9" w16cid:durableId="1385594273">
    <w:abstractNumId w:val="11"/>
  </w:num>
  <w:num w:numId="10" w16cid:durableId="1311861748">
    <w:abstractNumId w:val="8"/>
  </w:num>
  <w:num w:numId="11" w16cid:durableId="1099368786">
    <w:abstractNumId w:val="1"/>
  </w:num>
  <w:num w:numId="12" w16cid:durableId="591281212">
    <w:abstractNumId w:val="2"/>
  </w:num>
  <w:num w:numId="13" w16cid:durableId="1925986976">
    <w:abstractNumId w:val="4"/>
  </w:num>
  <w:num w:numId="14" w16cid:durableId="11250817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s7SwBLLMTCxNDZV0lIJTi4sz8/NACoxqASSZTTIsAAAA"/>
  </w:docVars>
  <w:rsids>
    <w:rsidRoot w:val="00C17DB2"/>
    <w:rsid w:val="00004382"/>
    <w:rsid w:val="000362BC"/>
    <w:rsid w:val="00043456"/>
    <w:rsid w:val="00050BCF"/>
    <w:rsid w:val="00054392"/>
    <w:rsid w:val="0007127A"/>
    <w:rsid w:val="000724E5"/>
    <w:rsid w:val="00092EAE"/>
    <w:rsid w:val="0009531A"/>
    <w:rsid w:val="000974D5"/>
    <w:rsid w:val="00097FFA"/>
    <w:rsid w:val="000E4B20"/>
    <w:rsid w:val="00114AD7"/>
    <w:rsid w:val="00114DF4"/>
    <w:rsid w:val="00126F4C"/>
    <w:rsid w:val="00141FB8"/>
    <w:rsid w:val="00161D65"/>
    <w:rsid w:val="00181E36"/>
    <w:rsid w:val="0019539E"/>
    <w:rsid w:val="001A574F"/>
    <w:rsid w:val="00247644"/>
    <w:rsid w:val="002D7CD0"/>
    <w:rsid w:val="002E46E2"/>
    <w:rsid w:val="002F1A53"/>
    <w:rsid w:val="0031289C"/>
    <w:rsid w:val="00316C59"/>
    <w:rsid w:val="00340666"/>
    <w:rsid w:val="00341314"/>
    <w:rsid w:val="00350FED"/>
    <w:rsid w:val="003631DA"/>
    <w:rsid w:val="00371C24"/>
    <w:rsid w:val="00385CEB"/>
    <w:rsid w:val="003A2B22"/>
    <w:rsid w:val="003C5102"/>
    <w:rsid w:val="003D6CEF"/>
    <w:rsid w:val="0041088D"/>
    <w:rsid w:val="00415346"/>
    <w:rsid w:val="0047234F"/>
    <w:rsid w:val="004A20F6"/>
    <w:rsid w:val="004A577E"/>
    <w:rsid w:val="004D461A"/>
    <w:rsid w:val="004F1223"/>
    <w:rsid w:val="004F4D19"/>
    <w:rsid w:val="004F5008"/>
    <w:rsid w:val="004F754C"/>
    <w:rsid w:val="00531275"/>
    <w:rsid w:val="00532B6E"/>
    <w:rsid w:val="00535871"/>
    <w:rsid w:val="005363B5"/>
    <w:rsid w:val="0056396E"/>
    <w:rsid w:val="00573197"/>
    <w:rsid w:val="00584ADA"/>
    <w:rsid w:val="005A0BE5"/>
    <w:rsid w:val="005C6F28"/>
    <w:rsid w:val="005C7CDD"/>
    <w:rsid w:val="005D0DD2"/>
    <w:rsid w:val="006013DD"/>
    <w:rsid w:val="00601E55"/>
    <w:rsid w:val="006065BA"/>
    <w:rsid w:val="006371B0"/>
    <w:rsid w:val="006409D2"/>
    <w:rsid w:val="00655B5B"/>
    <w:rsid w:val="00674515"/>
    <w:rsid w:val="006B318F"/>
    <w:rsid w:val="006D687C"/>
    <w:rsid w:val="00721C68"/>
    <w:rsid w:val="00743130"/>
    <w:rsid w:val="00752B43"/>
    <w:rsid w:val="00752FD4"/>
    <w:rsid w:val="00770748"/>
    <w:rsid w:val="00784C2D"/>
    <w:rsid w:val="007B4162"/>
    <w:rsid w:val="007C27C9"/>
    <w:rsid w:val="008172C5"/>
    <w:rsid w:val="00823D36"/>
    <w:rsid w:val="008621CB"/>
    <w:rsid w:val="00872E17"/>
    <w:rsid w:val="008B051C"/>
    <w:rsid w:val="008B74FB"/>
    <w:rsid w:val="008E3807"/>
    <w:rsid w:val="009012D8"/>
    <w:rsid w:val="00902BDC"/>
    <w:rsid w:val="00912C3E"/>
    <w:rsid w:val="00952D68"/>
    <w:rsid w:val="00972A2E"/>
    <w:rsid w:val="00974D6D"/>
    <w:rsid w:val="0097756C"/>
    <w:rsid w:val="009A0225"/>
    <w:rsid w:val="009A3A3B"/>
    <w:rsid w:val="009D16BF"/>
    <w:rsid w:val="009E197D"/>
    <w:rsid w:val="00A007C3"/>
    <w:rsid w:val="00A14276"/>
    <w:rsid w:val="00A16E4A"/>
    <w:rsid w:val="00A20EE8"/>
    <w:rsid w:val="00A27610"/>
    <w:rsid w:val="00A440A0"/>
    <w:rsid w:val="00A471CB"/>
    <w:rsid w:val="00AB0236"/>
    <w:rsid w:val="00AC29F4"/>
    <w:rsid w:val="00AE7D78"/>
    <w:rsid w:val="00B2256F"/>
    <w:rsid w:val="00B52864"/>
    <w:rsid w:val="00B53043"/>
    <w:rsid w:val="00B60F0D"/>
    <w:rsid w:val="00B77A4B"/>
    <w:rsid w:val="00B806AA"/>
    <w:rsid w:val="00BA10FC"/>
    <w:rsid w:val="00BA437B"/>
    <w:rsid w:val="00BB6B58"/>
    <w:rsid w:val="00BC1E4B"/>
    <w:rsid w:val="00BE0589"/>
    <w:rsid w:val="00C11BAC"/>
    <w:rsid w:val="00C17DB2"/>
    <w:rsid w:val="00C24A50"/>
    <w:rsid w:val="00C40A2A"/>
    <w:rsid w:val="00C73E42"/>
    <w:rsid w:val="00C81CB1"/>
    <w:rsid w:val="00C82C92"/>
    <w:rsid w:val="00CD3E59"/>
    <w:rsid w:val="00CE7060"/>
    <w:rsid w:val="00CE7178"/>
    <w:rsid w:val="00CE7888"/>
    <w:rsid w:val="00D11B73"/>
    <w:rsid w:val="00D5385D"/>
    <w:rsid w:val="00D82884"/>
    <w:rsid w:val="00D84135"/>
    <w:rsid w:val="00D90280"/>
    <w:rsid w:val="00DA46CB"/>
    <w:rsid w:val="00DB4B6B"/>
    <w:rsid w:val="00DC6C2C"/>
    <w:rsid w:val="00E10C01"/>
    <w:rsid w:val="00E116DF"/>
    <w:rsid w:val="00E13F5B"/>
    <w:rsid w:val="00E82EB8"/>
    <w:rsid w:val="00E927A6"/>
    <w:rsid w:val="00EC1E3F"/>
    <w:rsid w:val="00ED79BC"/>
    <w:rsid w:val="00EE197A"/>
    <w:rsid w:val="00EF13C1"/>
    <w:rsid w:val="00EF3358"/>
    <w:rsid w:val="00F354A9"/>
    <w:rsid w:val="00F444AD"/>
    <w:rsid w:val="00F5100E"/>
    <w:rsid w:val="00F51CC5"/>
    <w:rsid w:val="00F54925"/>
    <w:rsid w:val="00F617C4"/>
    <w:rsid w:val="00F72CC3"/>
    <w:rsid w:val="00F9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B0BF02"/>
  <w15:chartTrackingRefBased/>
  <w15:docId w15:val="{89DB551D-2806-4300-8E28-FA0ACE24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7DB2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C17DB2"/>
    <w:rPr>
      <w:rFonts w:ascii="細明體" w:eastAsia="細明體" w:hAnsi="Courier New"/>
    </w:rPr>
  </w:style>
  <w:style w:type="character" w:customStyle="1" w:styleId="a4">
    <w:name w:val="純文字 字元"/>
    <w:basedOn w:val="a0"/>
    <w:link w:val="a3"/>
    <w:rsid w:val="00C17DB2"/>
    <w:rPr>
      <w:rFonts w:ascii="細明體" w:eastAsia="細明體" w:hAnsi="Courier New" w:cs="Times New Roman"/>
      <w:szCs w:val="20"/>
    </w:rPr>
  </w:style>
  <w:style w:type="paragraph" w:styleId="a5">
    <w:name w:val="List Paragraph"/>
    <w:basedOn w:val="a"/>
    <w:uiPriority w:val="34"/>
    <w:qFormat/>
    <w:rsid w:val="00C17DB2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752FD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752FD4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52FD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尾 字元"/>
    <w:basedOn w:val="a0"/>
    <w:link w:val="a8"/>
    <w:uiPriority w:val="99"/>
    <w:rsid w:val="00752FD4"/>
    <w:rPr>
      <w:rFonts w:ascii="Times New Roman" w:eastAsia="新細明體" w:hAnsi="Times New Roman" w:cs="Times New Roman"/>
      <w:sz w:val="20"/>
      <w:szCs w:val="20"/>
    </w:rPr>
  </w:style>
  <w:style w:type="character" w:styleId="aa">
    <w:name w:val="Hyperlink"/>
    <w:basedOn w:val="a0"/>
    <w:uiPriority w:val="99"/>
    <w:unhideWhenUsed/>
    <w:rsid w:val="003D6CEF"/>
    <w:rPr>
      <w:color w:val="0000FF"/>
      <w:u w:val="single"/>
    </w:rPr>
  </w:style>
  <w:style w:type="character" w:styleId="ab">
    <w:name w:val="FollowedHyperlink"/>
    <w:basedOn w:val="a0"/>
    <w:uiPriority w:val="99"/>
    <w:semiHidden/>
    <w:unhideWhenUsed/>
    <w:rsid w:val="00097FFA"/>
    <w:rPr>
      <w:color w:val="954F72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CE71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CE7178"/>
    <w:rPr>
      <w:rFonts w:asciiTheme="majorHAnsi" w:eastAsiaTheme="majorEastAsia" w:hAnsiTheme="majorHAnsi" w:cstheme="majorBidi"/>
      <w:sz w:val="18"/>
      <w:szCs w:val="18"/>
    </w:rPr>
  </w:style>
  <w:style w:type="table" w:styleId="ae">
    <w:name w:val="Table Grid"/>
    <w:basedOn w:val="a1"/>
    <w:uiPriority w:val="39"/>
    <w:rsid w:val="00EF3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Unresolved Mention"/>
    <w:basedOn w:val="a0"/>
    <w:uiPriority w:val="99"/>
    <w:semiHidden/>
    <w:unhideWhenUsed/>
    <w:rsid w:val="00F5100E"/>
    <w:rPr>
      <w:color w:val="605E5C"/>
      <w:shd w:val="clear" w:color="auto" w:fill="E1DFDD"/>
    </w:rPr>
  </w:style>
  <w:style w:type="paragraph" w:styleId="af0">
    <w:name w:val="Salutation"/>
    <w:basedOn w:val="a"/>
    <w:next w:val="a"/>
    <w:link w:val="af1"/>
    <w:uiPriority w:val="99"/>
    <w:unhideWhenUsed/>
    <w:rsid w:val="00141FB8"/>
    <w:rPr>
      <w:rFonts w:ascii="Arial" w:eastAsia="標楷體" w:hAnsi="Arial" w:cs="Arial"/>
      <w:sz w:val="28"/>
      <w:szCs w:val="28"/>
    </w:rPr>
  </w:style>
  <w:style w:type="character" w:customStyle="1" w:styleId="af1">
    <w:name w:val="問候 字元"/>
    <w:basedOn w:val="a0"/>
    <w:link w:val="af0"/>
    <w:uiPriority w:val="99"/>
    <w:rsid w:val="00141FB8"/>
    <w:rPr>
      <w:rFonts w:ascii="Arial" w:eastAsia="標楷體" w:hAnsi="Arial" w:cs="Arial"/>
      <w:sz w:val="28"/>
      <w:szCs w:val="28"/>
    </w:rPr>
  </w:style>
  <w:style w:type="paragraph" w:styleId="af2">
    <w:name w:val="Closing"/>
    <w:basedOn w:val="a"/>
    <w:link w:val="af3"/>
    <w:uiPriority w:val="99"/>
    <w:unhideWhenUsed/>
    <w:rsid w:val="00141FB8"/>
    <w:pPr>
      <w:ind w:leftChars="1800" w:left="100"/>
    </w:pPr>
    <w:rPr>
      <w:rFonts w:ascii="Arial" w:eastAsia="標楷體" w:hAnsi="Arial" w:cs="Arial"/>
      <w:sz w:val="28"/>
      <w:szCs w:val="28"/>
    </w:rPr>
  </w:style>
  <w:style w:type="character" w:customStyle="1" w:styleId="af3">
    <w:name w:val="結語 字元"/>
    <w:basedOn w:val="a0"/>
    <w:link w:val="af2"/>
    <w:uiPriority w:val="99"/>
    <w:rsid w:val="00141FB8"/>
    <w:rPr>
      <w:rFonts w:ascii="Arial" w:eastAsia="標楷體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58</Words>
  <Characters>2612</Characters>
  <Application>Microsoft Office Word</Application>
  <DocSecurity>0</DocSecurity>
  <Lines>21</Lines>
  <Paragraphs>6</Paragraphs>
  <ScaleCrop>false</ScaleCrop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-Hung SUN</dc:creator>
  <cp:keywords/>
  <dc:description/>
  <cp:lastModifiedBy>獻升 林</cp:lastModifiedBy>
  <cp:revision>9</cp:revision>
  <cp:lastPrinted>2025-10-04T10:23:00Z</cp:lastPrinted>
  <dcterms:created xsi:type="dcterms:W3CDTF">2025-10-04T10:23:00Z</dcterms:created>
  <dcterms:modified xsi:type="dcterms:W3CDTF">2025-10-09T11:09:00Z</dcterms:modified>
</cp:coreProperties>
</file>